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72F0" w:rsidRPr="008A01BD" w:rsidRDefault="006F72F0" w:rsidP="006F72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F72F0" w:rsidRPr="008A01BD" w:rsidRDefault="006F72F0" w:rsidP="006F72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2040B" w:rsidRDefault="0022040B" w:rsidP="006F72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251D4" w:rsidRDefault="00D36FA9" w:rsidP="006F72F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72BD47F" wp14:editId="0783D665">
            <wp:simplePos x="0" y="0"/>
            <wp:positionH relativeFrom="margin">
              <wp:posOffset>4312920</wp:posOffset>
            </wp:positionH>
            <wp:positionV relativeFrom="paragraph">
              <wp:posOffset>4445</wp:posOffset>
            </wp:positionV>
            <wp:extent cx="1438275" cy="1295400"/>
            <wp:effectExtent l="0" t="0" r="9525" b="0"/>
            <wp:wrapThrough wrapText="bothSides">
              <wp:wrapPolygon edited="0">
                <wp:start x="0" y="0"/>
                <wp:lineTo x="0" y="21282"/>
                <wp:lineTo x="21457" y="21282"/>
                <wp:lineTo x="2145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1D4" w:rsidRPr="008A01BD">
        <w:rPr>
          <w:rFonts w:ascii="Times New Roman" w:hAnsi="Times New Roman" w:cs="Times New Roman"/>
          <w:sz w:val="24"/>
          <w:szCs w:val="24"/>
        </w:rPr>
        <w:t>MOHAMMED RAFIQUE ULLAH BHUIYAN</w:t>
      </w:r>
      <w:r w:rsidR="00726A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6FA9" w:rsidRDefault="00D36FA9" w:rsidP="00D36FA9">
      <w:p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</w:p>
    <w:p w:rsidR="00D36FA9" w:rsidRPr="008A01BD" w:rsidRDefault="00D36FA9" w:rsidP="00D36FA9">
      <w:pPr>
        <w:shd w:val="clear" w:color="auto" w:fill="FFFFFF" w:themeFill="background1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sponding Address:</w:t>
      </w:r>
    </w:p>
    <w:p w:rsidR="00D36FA9" w:rsidRPr="008A01BD" w:rsidRDefault="00D36FA9" w:rsidP="00D36FA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United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Energy Limite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A01BD">
        <w:rPr>
          <w:rFonts w:ascii="Times New Roman" w:hAnsi="Times New Roman" w:cs="Times New Roman"/>
          <w:sz w:val="24"/>
          <w:szCs w:val="24"/>
        </w:rPr>
        <w:t>UAEL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D36FA9" w:rsidRPr="008A01BD" w:rsidRDefault="00D36FA9" w:rsidP="00D36FA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200MW Modular Combined Cycle Power Plant</w:t>
      </w:r>
    </w:p>
    <w:p w:rsidR="00D36FA9" w:rsidRPr="008A01BD" w:rsidRDefault="00D36FA9" w:rsidP="00D36FA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rahmanbaria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.</w:t>
      </w:r>
    </w:p>
    <w:p w:rsidR="00D00D8B" w:rsidRPr="008A01BD" w:rsidRDefault="00D00D8B" w:rsidP="00D36FA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Contact Number: +8801717856838</w:t>
      </w:r>
    </w:p>
    <w:p w:rsidR="00D00D8B" w:rsidRPr="008A01BD" w:rsidRDefault="00D00D8B" w:rsidP="00D36FA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6" w:history="1">
        <w:r w:rsidRPr="008A01BD">
          <w:rPr>
            <w:rStyle w:val="Hyperlink"/>
            <w:rFonts w:ascii="Times New Roman" w:hAnsi="Times New Roman" w:cs="Times New Roman"/>
            <w:sz w:val="24"/>
            <w:szCs w:val="24"/>
          </w:rPr>
          <w:t>mdbhuiyan39@gmail.com</w:t>
        </w:r>
      </w:hyperlink>
    </w:p>
    <w:p w:rsidR="00D36FA9" w:rsidRDefault="00D36FA9" w:rsidP="00E251D4">
      <w:pPr>
        <w:rPr>
          <w:rFonts w:ascii="Times New Roman" w:hAnsi="Times New Roman" w:cs="Times New Roman"/>
          <w:sz w:val="12"/>
          <w:szCs w:val="24"/>
        </w:rPr>
      </w:pPr>
    </w:p>
    <w:p w:rsidR="00E251D4" w:rsidRPr="008A01BD" w:rsidRDefault="000E666E" w:rsidP="000E666E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PERMANENT ADDRESS:  </w:t>
      </w:r>
    </w:p>
    <w:p w:rsidR="000E666E" w:rsidRPr="008A01BD" w:rsidRDefault="000E666E" w:rsidP="006F72F0">
      <w:pPr>
        <w:spacing w:after="0"/>
        <w:rPr>
          <w:rFonts w:ascii="Times New Roman" w:hAnsi="Times New Roman" w:cs="Times New Roman"/>
          <w:sz w:val="12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Village: </w:t>
      </w:r>
      <w:proofErr w:type="spellStart"/>
      <w:proofErr w:type="gramStart"/>
      <w:r w:rsidRPr="008A01BD">
        <w:rPr>
          <w:rFonts w:ascii="Times New Roman" w:hAnsi="Times New Roman" w:cs="Times New Roman"/>
          <w:sz w:val="24"/>
          <w:szCs w:val="24"/>
        </w:rPr>
        <w:t>Abdullahpur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onda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Ali Bhuiyan Bari, Ward No : 08, Post Office :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Jomidarhat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.</w:t>
      </w:r>
      <w:r w:rsidR="007A3487">
        <w:rPr>
          <w:rFonts w:ascii="Times New Roman" w:hAnsi="Times New Roman" w:cs="Times New Roman"/>
          <w:sz w:val="24"/>
          <w:szCs w:val="24"/>
        </w:rPr>
        <w:t xml:space="preserve">  </w:t>
      </w:r>
      <w:r w:rsidR="001F54E5">
        <w:rPr>
          <w:rFonts w:ascii="Times New Roman" w:hAnsi="Times New Roman" w:cs="Times New Roman"/>
          <w:sz w:val="24"/>
          <w:szCs w:val="24"/>
        </w:rPr>
        <w:t xml:space="preserve">Post </w:t>
      </w:r>
      <w:r w:rsidR="00D36FA9">
        <w:rPr>
          <w:rFonts w:ascii="Times New Roman" w:hAnsi="Times New Roman" w:cs="Times New Roman"/>
          <w:sz w:val="24"/>
          <w:szCs w:val="24"/>
        </w:rPr>
        <w:t>Code:</w:t>
      </w:r>
      <w:r w:rsidR="001F54E5">
        <w:rPr>
          <w:rFonts w:ascii="Times New Roman" w:hAnsi="Times New Roman" w:cs="Times New Roman"/>
          <w:sz w:val="24"/>
          <w:szCs w:val="24"/>
        </w:rPr>
        <w:t xml:space="preserve"> 3825,</w:t>
      </w:r>
      <w:r w:rsidRPr="008A01BD">
        <w:rPr>
          <w:rFonts w:ascii="Times New Roman" w:hAnsi="Times New Roman" w:cs="Times New Roman"/>
          <w:sz w:val="24"/>
          <w:szCs w:val="24"/>
        </w:rPr>
        <w:t xml:space="preserve"> Police station: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egumgo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District: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Noakahli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Bangladesh. </w:t>
      </w:r>
      <w:r w:rsidRPr="008A01BD">
        <w:rPr>
          <w:rFonts w:ascii="Times New Roman" w:hAnsi="Times New Roman" w:cs="Times New Roman"/>
          <w:sz w:val="24"/>
          <w:szCs w:val="24"/>
        </w:rPr>
        <w:br/>
      </w:r>
    </w:p>
    <w:p w:rsidR="00BD50F0" w:rsidRPr="008A01BD" w:rsidRDefault="00BD50F0" w:rsidP="00E251D4">
      <w:pPr>
        <w:rPr>
          <w:rFonts w:ascii="Times New Roman" w:hAnsi="Times New Roman" w:cs="Times New Roman"/>
          <w:sz w:val="12"/>
          <w:szCs w:val="24"/>
        </w:rPr>
      </w:pPr>
    </w:p>
    <w:p w:rsidR="00E251D4" w:rsidRPr="008A01BD" w:rsidRDefault="001F54E5" w:rsidP="00FA4A0D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EER </w:t>
      </w:r>
      <w:r w:rsidR="00E251D4" w:rsidRPr="008A01BD">
        <w:rPr>
          <w:rFonts w:ascii="Times New Roman" w:hAnsi="Times New Roman" w:cs="Times New Roman"/>
          <w:sz w:val="24"/>
          <w:szCs w:val="24"/>
        </w:rPr>
        <w:t>OBJECTIVE:</w:t>
      </w:r>
    </w:p>
    <w:p w:rsidR="004248E5" w:rsidRPr="008A01BD" w:rsidRDefault="00D36FA9" w:rsidP="00D36FA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tain a job</w:t>
      </w:r>
      <w:r w:rsidR="00E251D4" w:rsidRPr="008A01BD">
        <w:rPr>
          <w:rFonts w:ascii="Times New Roman" w:hAnsi="Times New Roman" w:cs="Times New Roman"/>
          <w:sz w:val="24"/>
          <w:szCs w:val="24"/>
        </w:rPr>
        <w:t xml:space="preserve"> combined cycle </w:t>
      </w:r>
      <w:r>
        <w:rPr>
          <w:rFonts w:ascii="Times New Roman" w:hAnsi="Times New Roman" w:cs="Times New Roman"/>
          <w:sz w:val="24"/>
          <w:szCs w:val="24"/>
        </w:rPr>
        <w:t xml:space="preserve">based </w:t>
      </w:r>
      <w:r w:rsidR="00E251D4" w:rsidRPr="008A01BD">
        <w:rPr>
          <w:rFonts w:ascii="Times New Roman" w:hAnsi="Times New Roman" w:cs="Times New Roman"/>
          <w:sz w:val="24"/>
          <w:szCs w:val="24"/>
        </w:rPr>
        <w:t>power plant</w:t>
      </w:r>
      <w:r w:rsidR="00D00D8B"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="00E251D4" w:rsidRPr="008A01BD">
        <w:rPr>
          <w:rFonts w:ascii="Times New Roman" w:hAnsi="Times New Roman" w:cs="Times New Roman"/>
          <w:sz w:val="24"/>
          <w:szCs w:val="24"/>
        </w:rPr>
        <w:t>for supervision of operation and maintenance.</w:t>
      </w:r>
      <w:r w:rsidR="004248E5" w:rsidRPr="008A01BD">
        <w:rPr>
          <w:rFonts w:ascii="Times New Roman" w:hAnsi="Times New Roman" w:cs="Times New Roman"/>
          <w:sz w:val="24"/>
          <w:szCs w:val="24"/>
        </w:rPr>
        <w:t xml:space="preserve"> I would like to have a suitable position where I </w:t>
      </w:r>
      <w:r>
        <w:rPr>
          <w:rFonts w:ascii="Times New Roman" w:hAnsi="Times New Roman" w:cs="Times New Roman"/>
          <w:sz w:val="24"/>
          <w:szCs w:val="24"/>
        </w:rPr>
        <w:t xml:space="preserve">could </w:t>
      </w:r>
      <w:r w:rsidR="004248E5" w:rsidRPr="008A01BD">
        <w:rPr>
          <w:rFonts w:ascii="Times New Roman" w:hAnsi="Times New Roman" w:cs="Times New Roman"/>
          <w:sz w:val="24"/>
          <w:szCs w:val="24"/>
        </w:rPr>
        <w:t xml:space="preserve">utilize my professional knowledge and experience through highest level of commitment towards an organization’s growth and profit. </w:t>
      </w:r>
    </w:p>
    <w:p w:rsidR="00E251D4" w:rsidRPr="008A01BD" w:rsidRDefault="004248E5" w:rsidP="00D00D8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251D4" w:rsidRPr="008A01BD" w:rsidRDefault="008E16AA" w:rsidP="00FA4A0D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  <w:shd w:val="clear" w:color="auto" w:fill="E7E6E6" w:themeFill="background2"/>
        </w:rPr>
        <w:t>STRENGTHS &amp;</w:t>
      </w:r>
      <w:r w:rsidR="00E251D4" w:rsidRPr="008A01BD">
        <w:rPr>
          <w:rFonts w:ascii="Times New Roman" w:hAnsi="Times New Roman" w:cs="Times New Roman"/>
          <w:sz w:val="24"/>
          <w:szCs w:val="24"/>
          <w:shd w:val="clear" w:color="auto" w:fill="E7E6E6" w:themeFill="background2"/>
        </w:rPr>
        <w:t xml:space="preserve"> </w:t>
      </w:r>
      <w:r w:rsidR="00D00D8B" w:rsidRPr="008A01BD">
        <w:rPr>
          <w:rFonts w:ascii="Times New Roman" w:hAnsi="Times New Roman" w:cs="Times New Roman"/>
          <w:sz w:val="24"/>
          <w:szCs w:val="24"/>
          <w:shd w:val="clear" w:color="auto" w:fill="E7E6E6" w:themeFill="background2"/>
        </w:rPr>
        <w:t>CAPABILITIES</w:t>
      </w:r>
      <w:r w:rsidR="00D00D8B" w:rsidRPr="008A01BD">
        <w:rPr>
          <w:rFonts w:ascii="Times New Roman" w:hAnsi="Times New Roman" w:cs="Times New Roman"/>
          <w:sz w:val="24"/>
          <w:szCs w:val="24"/>
        </w:rPr>
        <w:t>:</w:t>
      </w:r>
    </w:p>
    <w:p w:rsidR="00927FBD" w:rsidRPr="008A01BD" w:rsidRDefault="00E251D4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Hard working and diligent.</w:t>
      </w:r>
    </w:p>
    <w:p w:rsidR="00E251D4" w:rsidRPr="008A01BD" w:rsidRDefault="00E251D4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Willing to take initiatives to solve problem and like to lead from front.</w:t>
      </w:r>
    </w:p>
    <w:p w:rsidR="00E251D4" w:rsidRPr="008A01BD" w:rsidRDefault="00E251D4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Easily understand abilities.</w:t>
      </w:r>
    </w:p>
    <w:p w:rsidR="00E251D4" w:rsidRPr="008A01BD" w:rsidRDefault="00E251D4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ositive attitude in exercising professional responsibility irrespective of volume</w:t>
      </w:r>
    </w:p>
    <w:p w:rsidR="00E251D4" w:rsidRPr="008A01BD" w:rsidRDefault="008E16AA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&amp;</w:t>
      </w:r>
      <w:r w:rsidR="00E251D4" w:rsidRPr="008A01BD">
        <w:rPr>
          <w:rFonts w:ascii="Times New Roman" w:hAnsi="Times New Roman"/>
          <w:sz w:val="24"/>
          <w:szCs w:val="24"/>
        </w:rPr>
        <w:t>nature of the assignment.</w:t>
      </w:r>
    </w:p>
    <w:p w:rsidR="00E251D4" w:rsidRPr="008A01BD" w:rsidRDefault="00E251D4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Timely completion of assignment.</w:t>
      </w:r>
    </w:p>
    <w:p w:rsidR="008E16AA" w:rsidRPr="008A01BD" w:rsidRDefault="008E16AA" w:rsidP="00927FB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elf-motivated, target oriented, able to work under pressure &amp; punctual.</w:t>
      </w:r>
    </w:p>
    <w:p w:rsidR="00927FBD" w:rsidRPr="008A01BD" w:rsidRDefault="008E16AA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lanning of Job in advance on the priority.</w:t>
      </w:r>
    </w:p>
    <w:p w:rsidR="00927FBD" w:rsidRPr="008A01BD" w:rsidRDefault="00927FBD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Self-confidence.  </w:t>
      </w:r>
    </w:p>
    <w:p w:rsidR="00927FBD" w:rsidRPr="008A01BD" w:rsidRDefault="00927FBD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Teamwork </w:t>
      </w:r>
    </w:p>
    <w:p w:rsidR="00927FBD" w:rsidRPr="008A01BD" w:rsidRDefault="00927FBD" w:rsidP="00927FBD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Arranging Equipment as per the requirement and priority of job </w:t>
      </w:r>
    </w:p>
    <w:p w:rsidR="00927FBD" w:rsidRPr="008A01BD" w:rsidRDefault="00927FBD" w:rsidP="00E251D4">
      <w:pPr>
        <w:rPr>
          <w:rFonts w:ascii="Times New Roman" w:hAnsi="Times New Roman" w:cs="Times New Roman"/>
          <w:sz w:val="24"/>
          <w:szCs w:val="24"/>
        </w:rPr>
      </w:pPr>
    </w:p>
    <w:p w:rsidR="008E16AA" w:rsidRPr="008A01BD" w:rsidRDefault="00927FBD" w:rsidP="00927FBD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 EMPLOYMENT HISTORY </w:t>
      </w:r>
    </w:p>
    <w:p w:rsidR="00E422E8" w:rsidRPr="008A01BD" w:rsidRDefault="00E422E8" w:rsidP="00E422E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 xml:space="preserve">Company </w:t>
      </w:r>
      <w:r w:rsidR="0075579A" w:rsidRPr="008A01BD">
        <w:rPr>
          <w:rFonts w:ascii="Times New Roman" w:hAnsi="Times New Roman" w:cs="Times New Roman"/>
          <w:b/>
          <w:sz w:val="24"/>
          <w:szCs w:val="24"/>
        </w:rPr>
        <w:t>name</w:t>
      </w:r>
      <w:r w:rsidR="0075579A" w:rsidRPr="008A01BD">
        <w:rPr>
          <w:rFonts w:ascii="Times New Roman" w:hAnsi="Times New Roman" w:cs="Times New Roman"/>
          <w:b/>
          <w:sz w:val="24"/>
          <w:szCs w:val="24"/>
        </w:rPr>
        <w:tab/>
      </w:r>
      <w:r w:rsidR="0075579A" w:rsidRPr="008A01BD">
        <w:rPr>
          <w:rFonts w:ascii="Times New Roman" w:hAnsi="Times New Roman" w:cs="Times New Roman"/>
          <w:sz w:val="24"/>
          <w:szCs w:val="24"/>
        </w:rPr>
        <w:t xml:space="preserve">: </w:t>
      </w:r>
      <w:r w:rsidR="0075579A" w:rsidRPr="008A01BD">
        <w:rPr>
          <w:rFonts w:ascii="Times New Roman" w:hAnsi="Times New Roman" w:cs="Times New Roman"/>
          <w:sz w:val="24"/>
          <w:szCs w:val="24"/>
        </w:rPr>
        <w:tab/>
        <w:t>United</w:t>
      </w:r>
      <w:r w:rsidRPr="008A01BD">
        <w:rPr>
          <w:rFonts w:ascii="Times New Roman" w:hAnsi="Times New Roman" w:cs="Times New Roman"/>
          <w:sz w:val="24"/>
          <w:szCs w:val="24"/>
        </w:rPr>
        <w:t xml:space="preserve"> Group </w:t>
      </w:r>
    </w:p>
    <w:p w:rsidR="0075579A" w:rsidRPr="008A01BD" w:rsidRDefault="00E422E8" w:rsidP="0075579A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United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Energy Limited (UAEL)</w:t>
      </w:r>
    </w:p>
    <w:p w:rsidR="0075579A" w:rsidRPr="008A01BD" w:rsidRDefault="00E422E8" w:rsidP="0075579A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200MW Modular Combined Cycle Power Plant,</w:t>
      </w:r>
    </w:p>
    <w:p w:rsidR="00E422E8" w:rsidRPr="008A01BD" w:rsidRDefault="00E422E8" w:rsidP="0075579A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rahmanbaria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.</w:t>
      </w:r>
      <w:r w:rsidR="0075579A" w:rsidRPr="008A01B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422E8" w:rsidRPr="008A01BD" w:rsidRDefault="00E422E8" w:rsidP="00E422E8">
      <w:pPr>
        <w:spacing w:after="0"/>
        <w:ind w:left="1440" w:firstLine="720"/>
        <w:rPr>
          <w:rFonts w:ascii="Times New Roman" w:hAnsi="Times New Roman" w:cs="Times New Roman"/>
          <w:sz w:val="12"/>
          <w:szCs w:val="24"/>
        </w:rPr>
      </w:pPr>
      <w:r w:rsidRPr="008A01BD">
        <w:rPr>
          <w:rFonts w:ascii="Times New Roman" w:hAnsi="Times New Roman" w:cs="Times New Roman"/>
          <w:sz w:val="12"/>
          <w:szCs w:val="24"/>
        </w:rPr>
        <w:t xml:space="preserve"> </w:t>
      </w:r>
    </w:p>
    <w:p w:rsidR="00E422E8" w:rsidRPr="008A01BD" w:rsidRDefault="00E422E8" w:rsidP="00E422E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75579A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 xml:space="preserve">In Charge (Boiler and Turbine) </w:t>
      </w:r>
    </w:p>
    <w:p w:rsidR="00E422E8" w:rsidRPr="008A01BD" w:rsidRDefault="00E422E8" w:rsidP="00E422E8">
      <w:pPr>
        <w:spacing w:after="0"/>
        <w:rPr>
          <w:rFonts w:ascii="Times New Roman" w:hAnsi="Times New Roman" w:cs="Times New Roman"/>
          <w:sz w:val="12"/>
          <w:szCs w:val="24"/>
        </w:rPr>
      </w:pPr>
    </w:p>
    <w:p w:rsidR="00E422E8" w:rsidRPr="008A01BD" w:rsidRDefault="00E422E8" w:rsidP="00E422E8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Tenure</w:t>
      </w:r>
      <w:r w:rsidRPr="008A01BD">
        <w:rPr>
          <w:rFonts w:ascii="Times New Roman" w:hAnsi="Times New Roman" w:cs="Times New Roman"/>
          <w:b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75579A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 xml:space="preserve">From December 01, 2014 to continue. 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</w:p>
    <w:p w:rsidR="00E422E8" w:rsidRPr="008A01BD" w:rsidRDefault="00E422E8" w:rsidP="00E251D4">
      <w:pPr>
        <w:rPr>
          <w:rFonts w:ascii="Times New Roman" w:hAnsi="Times New Roman" w:cs="Times New Roman"/>
          <w:sz w:val="24"/>
          <w:szCs w:val="24"/>
        </w:rPr>
      </w:pPr>
    </w:p>
    <w:p w:rsidR="00D85E93" w:rsidRPr="008A01BD" w:rsidRDefault="00D85E93" w:rsidP="00E251D4">
      <w:pPr>
        <w:rPr>
          <w:rFonts w:ascii="Times New Roman" w:hAnsi="Times New Roman" w:cs="Times New Roman"/>
          <w:b/>
          <w:sz w:val="24"/>
          <w:szCs w:val="24"/>
        </w:rPr>
      </w:pPr>
    </w:p>
    <w:p w:rsidR="006F72F0" w:rsidRPr="008A01BD" w:rsidRDefault="006F72F0" w:rsidP="00E251D4">
      <w:pPr>
        <w:rPr>
          <w:rFonts w:ascii="Times New Roman" w:hAnsi="Times New Roman" w:cs="Times New Roman"/>
          <w:sz w:val="24"/>
          <w:szCs w:val="24"/>
        </w:rPr>
      </w:pPr>
    </w:p>
    <w:p w:rsidR="00FA4A0D" w:rsidRPr="0022040B" w:rsidRDefault="00FA4A0D" w:rsidP="00FA4A0D">
      <w:pPr>
        <w:spacing w:after="10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040B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revious Employment 1</w:t>
      </w: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Company name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o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90 MW Combined Cycle Power Plant</w:t>
      </w:r>
    </w:p>
    <w:p w:rsidR="00FA4A0D" w:rsidRPr="008A01BD" w:rsidRDefault="00FA4A0D" w:rsidP="00FA4A0D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 Bangladesh Power Development Board</w:t>
      </w:r>
    </w:p>
    <w:p w:rsidR="00FA4A0D" w:rsidRPr="008A01BD" w:rsidRDefault="00FA4A0D" w:rsidP="00FA4A0D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rahmanbaria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.</w:t>
      </w:r>
    </w:p>
    <w:p w:rsidR="00FA4A0D" w:rsidRPr="008A01BD" w:rsidRDefault="00FA4A0D" w:rsidP="00FA4A0D">
      <w:pPr>
        <w:spacing w:after="0"/>
        <w:ind w:left="1440" w:firstLine="720"/>
        <w:rPr>
          <w:rFonts w:ascii="Times New Roman" w:hAnsi="Times New Roman" w:cs="Times New Roman"/>
          <w:sz w:val="12"/>
          <w:szCs w:val="24"/>
        </w:rPr>
      </w:pPr>
      <w:r w:rsidRPr="008A01BD">
        <w:rPr>
          <w:rFonts w:ascii="Times New Roman" w:hAnsi="Times New Roman" w:cs="Times New Roman"/>
          <w:sz w:val="12"/>
          <w:szCs w:val="24"/>
        </w:rPr>
        <w:t xml:space="preserve"> </w:t>
      </w: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Shift Supervisor (Plant Operation)</w:t>
      </w: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12"/>
          <w:szCs w:val="24"/>
        </w:rPr>
      </w:pP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Tenure</w:t>
      </w:r>
      <w:r w:rsidRPr="008A01BD">
        <w:rPr>
          <w:rFonts w:ascii="Times New Roman" w:hAnsi="Times New Roman" w:cs="Times New Roman"/>
          <w:b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June 21, 1994 to September 26, 1998.</w:t>
      </w:r>
    </w:p>
    <w:p w:rsidR="00FA4A0D" w:rsidRPr="008A01BD" w:rsidRDefault="00FA4A0D" w:rsidP="00FA4A0D">
      <w:pPr>
        <w:spacing w:after="100"/>
        <w:rPr>
          <w:rFonts w:ascii="Times New Roman" w:hAnsi="Times New Roman" w:cs="Times New Roman"/>
          <w:b/>
          <w:sz w:val="24"/>
          <w:szCs w:val="24"/>
        </w:rPr>
      </w:pPr>
    </w:p>
    <w:p w:rsidR="00FA4A0D" w:rsidRPr="0022040B" w:rsidRDefault="00FA4A0D" w:rsidP="00FA4A0D">
      <w:pPr>
        <w:spacing w:after="10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040B">
        <w:rPr>
          <w:rFonts w:ascii="Times New Roman" w:hAnsi="Times New Roman" w:cs="Times New Roman"/>
          <w:b/>
          <w:sz w:val="24"/>
          <w:szCs w:val="24"/>
          <w:u w:val="single"/>
        </w:rPr>
        <w:t>Previous Employment 2</w:t>
      </w: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Company name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  <w:t>: Westmont Power (BD) Ltd.</w:t>
      </w: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130 MW Barge Mounted Combined Cycle Power Plant.</w:t>
      </w:r>
    </w:p>
    <w:p w:rsidR="00FA4A0D" w:rsidRPr="008A01BD" w:rsidRDefault="00FA4A0D" w:rsidP="00FA4A0D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aghabari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hahzadpur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iraj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</w:t>
      </w: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Control Room Engineer (Plant Operation) </w:t>
      </w: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12"/>
          <w:szCs w:val="24"/>
        </w:rPr>
      </w:pPr>
    </w:p>
    <w:p w:rsidR="00FA4A0D" w:rsidRPr="008A01BD" w:rsidRDefault="00FA4A0D" w:rsidP="00FA4A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Tenure</w:t>
      </w:r>
      <w:r w:rsidRPr="008A01BD">
        <w:rPr>
          <w:rFonts w:ascii="Times New Roman" w:hAnsi="Times New Roman" w:cs="Times New Roman"/>
          <w:b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October 01, 1998 to February 13, 2005</w:t>
      </w:r>
    </w:p>
    <w:p w:rsidR="00FA4A0D" w:rsidRPr="008A01BD" w:rsidRDefault="00FA4A0D" w:rsidP="00FA4A0D">
      <w:pPr>
        <w:spacing w:after="100"/>
        <w:rPr>
          <w:rFonts w:ascii="Times New Roman" w:hAnsi="Times New Roman" w:cs="Times New Roman"/>
          <w:b/>
          <w:sz w:val="24"/>
          <w:szCs w:val="24"/>
        </w:rPr>
      </w:pPr>
    </w:p>
    <w:p w:rsidR="00FA4A0D" w:rsidRPr="0022040B" w:rsidRDefault="00FA4A0D" w:rsidP="00FA4A0D">
      <w:pPr>
        <w:spacing w:after="10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040B">
        <w:rPr>
          <w:rFonts w:ascii="Times New Roman" w:hAnsi="Times New Roman" w:cs="Times New Roman"/>
          <w:b/>
          <w:sz w:val="24"/>
          <w:szCs w:val="24"/>
          <w:u w:val="single"/>
        </w:rPr>
        <w:t>Previous Employment 3</w:t>
      </w:r>
    </w:p>
    <w:p w:rsidR="00FA4A0D" w:rsidRPr="008A01BD" w:rsidRDefault="00FA4A0D" w:rsidP="00FA4A0D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Company name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  <w:t>: Westmont Power (BD) Ltd.</w:t>
      </w:r>
    </w:p>
    <w:p w:rsidR="00FA4A0D" w:rsidRPr="008A01BD" w:rsidRDefault="00FA4A0D" w:rsidP="00FA4A0D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130 MW Barge Mounted Combined Cycle Power Plant.</w:t>
      </w:r>
    </w:p>
    <w:p w:rsidR="00FA4A0D" w:rsidRPr="008A01BD" w:rsidRDefault="00FA4A0D" w:rsidP="00FA4A0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aghabari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hahzadpur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iraj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</w:t>
      </w:r>
    </w:p>
    <w:p w:rsidR="00FA4A0D" w:rsidRPr="008A01BD" w:rsidRDefault="00FA4A0D" w:rsidP="00FA4A0D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Shift Engineer (Plant Operation)</w:t>
      </w:r>
    </w:p>
    <w:p w:rsidR="006F72F0" w:rsidRPr="008A01BD" w:rsidRDefault="006F72F0" w:rsidP="006F72F0">
      <w:pPr>
        <w:rPr>
          <w:rFonts w:ascii="Times New Roman" w:hAnsi="Times New Roman" w:cs="Times New Roman"/>
          <w:sz w:val="24"/>
          <w:szCs w:val="24"/>
        </w:rPr>
      </w:pPr>
      <w:r w:rsidRPr="004D706B">
        <w:rPr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  <w:t xml:space="preserve">Tenure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February 14, 2005 to August 01, 2014.</w:t>
      </w:r>
    </w:p>
    <w:p w:rsidR="00FA4A0D" w:rsidRPr="008A01BD" w:rsidRDefault="00C0310A" w:rsidP="00D031D9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TIES AND RESPONSIBILITIES</w:t>
      </w:r>
    </w:p>
    <w:p w:rsidR="00D85E93" w:rsidRPr="008A01BD" w:rsidRDefault="00D85E93" w:rsidP="00D85E9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Company name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United Group </w:t>
      </w:r>
    </w:p>
    <w:p w:rsidR="00D85E93" w:rsidRPr="008A01BD" w:rsidRDefault="00D85E93" w:rsidP="00D85E9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United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Energy Limited (UAEL)</w:t>
      </w:r>
    </w:p>
    <w:p w:rsidR="00D85E93" w:rsidRPr="008A01BD" w:rsidRDefault="00D85E93" w:rsidP="00D85E93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200MW Modular Combined Cycle Power Plant,</w:t>
      </w:r>
    </w:p>
    <w:p w:rsidR="00D85E93" w:rsidRPr="008A01BD" w:rsidRDefault="00D85E93" w:rsidP="00D85E93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rahmanbaria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Bangladesh </w:t>
      </w:r>
    </w:p>
    <w:p w:rsidR="001E072B" w:rsidRPr="008A01BD" w:rsidRDefault="001E072B" w:rsidP="001E072B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In charge (Boiler and Turbine) </w:t>
      </w:r>
    </w:p>
    <w:p w:rsidR="00D85E93" w:rsidRPr="008A01BD" w:rsidRDefault="00D85E93" w:rsidP="00D85E93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Report to</w:t>
      </w:r>
      <w:r w:rsidR="003734E9" w:rsidRPr="008A01BD">
        <w:rPr>
          <w:rFonts w:ascii="Times New Roman" w:hAnsi="Times New Roman" w:cs="Times New Roman"/>
          <w:sz w:val="24"/>
          <w:szCs w:val="24"/>
        </w:rPr>
        <w:tab/>
      </w:r>
      <w:r w:rsidR="003734E9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>: Plant Manager &amp; DGM (O&amp;M).</w:t>
      </w:r>
    </w:p>
    <w:p w:rsidR="00E251D4" w:rsidRPr="008A01BD" w:rsidRDefault="00C0310A" w:rsidP="00E251D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jor Duties and responsibilities</w:t>
      </w:r>
      <w:r w:rsidR="00D85E93" w:rsidRPr="008A01B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safe operation and maintenance of gas fired combined cycle engine base</w:t>
      </w:r>
      <w:r w:rsidR="0022040B">
        <w:rPr>
          <w:rFonts w:ascii="Times New Roman" w:hAnsi="Times New Roman"/>
          <w:sz w:val="24"/>
          <w:szCs w:val="24"/>
        </w:rPr>
        <w:t xml:space="preserve">. 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20x4TPH water tube Waste Heat Recovery Boiler (</w:t>
      </w:r>
      <w:r w:rsidR="00A86E8E" w:rsidRPr="008A01BD">
        <w:rPr>
          <w:rFonts w:ascii="Times New Roman" w:hAnsi="Times New Roman"/>
          <w:sz w:val="24"/>
          <w:szCs w:val="24"/>
        </w:rPr>
        <w:t>WHRB, Origin:   ME energy India limited</w:t>
      </w:r>
      <w:r w:rsidRPr="008A01BD">
        <w:rPr>
          <w:rFonts w:ascii="Times New Roman" w:hAnsi="Times New Roman"/>
          <w:sz w:val="24"/>
          <w:szCs w:val="24"/>
        </w:rPr>
        <w:t>) and 1x16.1MW</w:t>
      </w:r>
      <w:r w:rsidR="00A86E8E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condensing type</w:t>
      </w:r>
      <w:r w:rsidR="00A86E8E" w:rsidRPr="008A01BD">
        <w:rPr>
          <w:rFonts w:ascii="Times New Roman" w:hAnsi="Times New Roman"/>
          <w:sz w:val="24"/>
          <w:szCs w:val="24"/>
        </w:rPr>
        <w:t xml:space="preserve"> Steam</w:t>
      </w:r>
      <w:r w:rsidRPr="008A01BD">
        <w:rPr>
          <w:rFonts w:ascii="Times New Roman" w:hAnsi="Times New Roman"/>
          <w:sz w:val="24"/>
          <w:szCs w:val="24"/>
        </w:rPr>
        <w:t xml:space="preserve"> turbine (Ori</w:t>
      </w:r>
      <w:r w:rsidR="00A86E8E" w:rsidRPr="008A01BD">
        <w:rPr>
          <w:rFonts w:ascii="Times New Roman" w:hAnsi="Times New Roman"/>
          <w:sz w:val="24"/>
          <w:szCs w:val="24"/>
        </w:rPr>
        <w:t xml:space="preserve">gin: </w:t>
      </w:r>
      <w:proofErr w:type="gramStart"/>
      <w:r w:rsidR="00A86E8E" w:rsidRPr="008A01BD">
        <w:rPr>
          <w:rFonts w:ascii="Times New Roman" w:hAnsi="Times New Roman"/>
          <w:sz w:val="24"/>
          <w:szCs w:val="24"/>
        </w:rPr>
        <w:t>Triveni ,</w:t>
      </w:r>
      <w:proofErr w:type="gramEnd"/>
      <w:r w:rsidR="00A86E8E" w:rsidRPr="008A01BD">
        <w:rPr>
          <w:rFonts w:ascii="Times New Roman" w:hAnsi="Times New Roman"/>
          <w:sz w:val="24"/>
          <w:szCs w:val="24"/>
        </w:rPr>
        <w:t xml:space="preserve">India &amp;  generator </w:t>
      </w:r>
      <w:r w:rsidRPr="008A01BD">
        <w:rPr>
          <w:rFonts w:ascii="Times New Roman" w:hAnsi="Times New Roman"/>
          <w:sz w:val="24"/>
          <w:szCs w:val="24"/>
        </w:rPr>
        <w:t>Origin: TDPS).</w:t>
      </w:r>
    </w:p>
    <w:p w:rsidR="00E251D4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epare updated daily operation</w:t>
      </w:r>
      <w:r w:rsidR="00A86E8E" w:rsidRPr="008A01BD">
        <w:rPr>
          <w:rFonts w:ascii="Times New Roman" w:hAnsi="Times New Roman"/>
          <w:sz w:val="24"/>
          <w:szCs w:val="24"/>
        </w:rPr>
        <w:t xml:space="preserve"> and Maintenance reports</w:t>
      </w:r>
      <w:r w:rsidRPr="008A01BD">
        <w:rPr>
          <w:rFonts w:ascii="Times New Roman" w:hAnsi="Times New Roman"/>
          <w:sz w:val="24"/>
          <w:szCs w:val="24"/>
        </w:rPr>
        <w:t>.</w:t>
      </w:r>
    </w:p>
    <w:p w:rsidR="00C0310A" w:rsidRPr="008A01BD" w:rsidRDefault="00C0310A" w:rsidP="00C0310A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epare the Daily, Weekly, Fortnightly, Monthly, Quarterly and Annual reports and preserve the same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anaging operations and maintenance teams and personnel and distributing their works</w:t>
      </w:r>
      <w:r w:rsidR="00A86E8E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and maintaining shift-works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Collaborating with operations team</w:t>
      </w:r>
      <w:r w:rsidR="00C0310A">
        <w:rPr>
          <w:rFonts w:ascii="Times New Roman" w:hAnsi="Times New Roman"/>
          <w:sz w:val="24"/>
          <w:szCs w:val="24"/>
        </w:rPr>
        <w:t xml:space="preserve"> for normal operations and both electrical &amp; </w:t>
      </w:r>
      <w:r w:rsidRPr="008A01BD">
        <w:rPr>
          <w:rFonts w:ascii="Times New Roman" w:hAnsi="Times New Roman"/>
          <w:sz w:val="24"/>
          <w:szCs w:val="24"/>
        </w:rPr>
        <w:t>mechanical team for troubleshooting and maintenance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Maintaining liaison with the upper </w:t>
      </w:r>
      <w:r w:rsidR="008C1123" w:rsidRPr="008A01BD">
        <w:rPr>
          <w:rFonts w:ascii="Times New Roman" w:hAnsi="Times New Roman"/>
          <w:sz w:val="24"/>
          <w:szCs w:val="24"/>
        </w:rPr>
        <w:t xml:space="preserve">management and higher officials, National Load Dispatch Center (NLDC), </w:t>
      </w:r>
      <w:proofErr w:type="spellStart"/>
      <w:r w:rsidR="008C1123" w:rsidRPr="008A01BD">
        <w:rPr>
          <w:rFonts w:ascii="Times New Roman" w:hAnsi="Times New Roman"/>
          <w:sz w:val="24"/>
          <w:szCs w:val="24"/>
        </w:rPr>
        <w:t>Ashuganj</w:t>
      </w:r>
      <w:proofErr w:type="spellEnd"/>
      <w:r w:rsidR="008C1123" w:rsidRPr="008A01BD">
        <w:rPr>
          <w:rFonts w:ascii="Times New Roman" w:hAnsi="Times New Roman"/>
          <w:sz w:val="24"/>
          <w:szCs w:val="24"/>
        </w:rPr>
        <w:t xml:space="preserve"> Power </w:t>
      </w:r>
      <w:r w:rsidR="00030CA8" w:rsidRPr="008A01BD">
        <w:rPr>
          <w:rFonts w:ascii="Times New Roman" w:hAnsi="Times New Roman"/>
          <w:sz w:val="24"/>
          <w:szCs w:val="24"/>
        </w:rPr>
        <w:t xml:space="preserve">Station Company and Bangladesh Power Development Board (BPDB) </w:t>
      </w:r>
    </w:p>
    <w:p w:rsidR="00030CA8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lastRenderedPageBreak/>
        <w:t>Preparing and maintaining documentations e.g. ISO and giving timely feedback to the</w:t>
      </w:r>
      <w:r w:rsidR="00030CA8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higher authority.</w:t>
      </w:r>
    </w:p>
    <w:p w:rsidR="00030CA8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Responsible for running of turbine and boilers and for their smooth operations and</w:t>
      </w:r>
      <w:r w:rsidR="00030CA8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critical maintenance works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Communicating with the engine side for boiler operations and turbine load management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aking shifts and controlling employees for STGB and barge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aking plans for routine and regular maintenance and housekeeping works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Taking decisions at critical situations as for STGB and barge running and ongoing</w:t>
      </w:r>
      <w:r w:rsidR="00030CA8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operations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Keeping communications with the employees for their work-related problems and their</w:t>
      </w:r>
      <w:r w:rsidR="00030CA8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solutions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aintaining and checking spare parts for procurements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Writing operational record/data to understand plant abnormalities from different plant parameters</w:t>
      </w:r>
      <w:r w:rsidR="00030CA8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at an earlier stage and take corrective action.</w:t>
      </w:r>
    </w:p>
    <w:p w:rsidR="00030CA8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Supervise </w:t>
      </w:r>
      <w:r w:rsidR="00A86E8E" w:rsidRPr="008A01BD">
        <w:rPr>
          <w:rFonts w:ascii="Times New Roman" w:hAnsi="Times New Roman"/>
          <w:sz w:val="24"/>
          <w:szCs w:val="24"/>
        </w:rPr>
        <w:t>&amp;</w:t>
      </w:r>
      <w:r w:rsidRPr="008A01BD">
        <w:rPr>
          <w:rFonts w:ascii="Times New Roman" w:hAnsi="Times New Roman"/>
          <w:sz w:val="24"/>
          <w:szCs w:val="24"/>
        </w:rPr>
        <w:t xml:space="preserve"> monitoring of </w:t>
      </w:r>
      <w:r w:rsidR="00A86E8E" w:rsidRPr="008A01BD">
        <w:rPr>
          <w:rFonts w:ascii="Times New Roman" w:hAnsi="Times New Roman"/>
          <w:sz w:val="24"/>
          <w:szCs w:val="24"/>
        </w:rPr>
        <w:t>startup</w:t>
      </w:r>
      <w:r w:rsidRPr="008A01BD">
        <w:rPr>
          <w:rFonts w:ascii="Times New Roman" w:hAnsi="Times New Roman"/>
          <w:sz w:val="24"/>
          <w:szCs w:val="24"/>
        </w:rPr>
        <w:t>, s</w:t>
      </w:r>
      <w:r w:rsidR="00030CA8" w:rsidRPr="008A01BD">
        <w:rPr>
          <w:rFonts w:ascii="Times New Roman" w:hAnsi="Times New Roman"/>
          <w:sz w:val="24"/>
          <w:szCs w:val="24"/>
        </w:rPr>
        <w:t>hutdown, routine operation &amp;</w:t>
      </w:r>
      <w:r w:rsidRPr="008A01BD">
        <w:rPr>
          <w:rFonts w:ascii="Times New Roman" w:hAnsi="Times New Roman"/>
          <w:sz w:val="24"/>
          <w:szCs w:val="24"/>
        </w:rPr>
        <w:t xml:space="preserve"> maintenance of </w:t>
      </w:r>
      <w:r w:rsidR="00A86E8E" w:rsidRPr="008A01BD">
        <w:rPr>
          <w:rFonts w:ascii="Times New Roman" w:hAnsi="Times New Roman"/>
          <w:sz w:val="24"/>
          <w:szCs w:val="24"/>
        </w:rPr>
        <w:t>Boiler, Turbine</w:t>
      </w:r>
      <w:r w:rsidR="00C0310A">
        <w:rPr>
          <w:rFonts w:ascii="Times New Roman" w:hAnsi="Times New Roman"/>
          <w:sz w:val="24"/>
          <w:szCs w:val="24"/>
        </w:rPr>
        <w:t xml:space="preserve"> &amp; </w:t>
      </w:r>
      <w:r w:rsidRPr="008A01BD">
        <w:rPr>
          <w:rFonts w:ascii="Times New Roman" w:hAnsi="Times New Roman"/>
          <w:sz w:val="24"/>
          <w:szCs w:val="24"/>
        </w:rPr>
        <w:t>Barge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Document abnormalities, ways of detection and remedies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Familiarize operating procedures and periodically update to the subordinates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maintenance of DM plant having capacity of 8 TPH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operation and maintenance of barge which is used for condenser cooling.</w:t>
      </w:r>
    </w:p>
    <w:p w:rsidR="00E251D4" w:rsidRPr="008A01BD" w:rsidRDefault="00E251D4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Regular check boiler safety part and routine check dosing pump of boiler. Round visit</w:t>
      </w:r>
      <w:r w:rsidR="00030CA8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perform on working area, giving on-the- spot decision of mechanical work.</w:t>
      </w:r>
    </w:p>
    <w:p w:rsidR="00A15ECC" w:rsidRPr="008A01BD" w:rsidRDefault="00A15ECC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Assist Plant Manager to evaluate the B&amp;T manpower impartially and correctly.   </w:t>
      </w:r>
    </w:p>
    <w:p w:rsidR="00E251D4" w:rsidRPr="008A01BD" w:rsidRDefault="00A15ECC" w:rsidP="00A15ECC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Assist Plant Manager to prepare the Annual Budget for the Spares and other requirement of B&amp;T side. Procuring spare parts for turbine and boilers and maintaining them.</w:t>
      </w:r>
    </w:p>
    <w:p w:rsidR="004D706B" w:rsidRDefault="004D706B" w:rsidP="001E072B">
      <w:pPr>
        <w:spacing w:after="100"/>
        <w:rPr>
          <w:rFonts w:ascii="Times New Roman" w:hAnsi="Times New Roman" w:cs="Times New Roman"/>
          <w:b/>
          <w:sz w:val="24"/>
          <w:szCs w:val="24"/>
        </w:rPr>
      </w:pPr>
    </w:p>
    <w:p w:rsidR="001E072B" w:rsidRPr="008A01BD" w:rsidRDefault="001E072B" w:rsidP="001E072B">
      <w:pPr>
        <w:spacing w:after="10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revious Employment 1</w:t>
      </w:r>
    </w:p>
    <w:p w:rsidR="001E072B" w:rsidRPr="008A01BD" w:rsidRDefault="001E072B" w:rsidP="001E07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Company name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o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90 MW Combined Cycle Power Plant</w:t>
      </w:r>
    </w:p>
    <w:p w:rsidR="001E072B" w:rsidRPr="008A01BD" w:rsidRDefault="001E072B" w:rsidP="001E072B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  Bangladesh Power Development Board</w:t>
      </w:r>
    </w:p>
    <w:p w:rsidR="00E251D4" w:rsidRPr="008A01BD" w:rsidRDefault="001E072B" w:rsidP="001E072B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rahmanbaria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</w:t>
      </w:r>
    </w:p>
    <w:p w:rsidR="009209D9" w:rsidRPr="008A01BD" w:rsidRDefault="009209D9" w:rsidP="009209D9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Shift Supervisor, Plant Operation.</w:t>
      </w:r>
    </w:p>
    <w:p w:rsidR="009209D9" w:rsidRPr="008A01BD" w:rsidRDefault="009209D9" w:rsidP="009209D9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Report to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Shift Engineer.</w:t>
      </w:r>
    </w:p>
    <w:p w:rsidR="009209D9" w:rsidRPr="008A01BD" w:rsidRDefault="009209D9" w:rsidP="009209D9">
      <w:pPr>
        <w:rPr>
          <w:rFonts w:ascii="Times New Roman" w:hAnsi="Times New Roman" w:cs="Times New Roman"/>
          <w:b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 xml:space="preserve">Major Duties and responsibility </w:t>
      </w:r>
    </w:p>
    <w:p w:rsidR="009209D9" w:rsidRPr="008A01BD" w:rsidRDefault="009209D9" w:rsidP="009209D9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safe operation of gas fired combined cycle gas turbine plant comprising of 2 X 56 MW GEC EM610C Gas Turbine, 1 X 125 TPH GEC HRSG and 1 X 34 MW GEC Steam Turbine.</w:t>
      </w:r>
    </w:p>
    <w:p w:rsidR="009209D9" w:rsidRPr="008A01BD" w:rsidRDefault="009209D9" w:rsidP="009209D9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epare the Daily, Weekly, Fortnightly, Monthly, Quarterly and Annual reports and preserve the same.</w:t>
      </w:r>
    </w:p>
    <w:p w:rsidR="009209D9" w:rsidRPr="008A01BD" w:rsidRDefault="009209D9" w:rsidP="009209D9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Read and analyze alarms and event logs received in the control desk and take appropriate trouble shooting action in coordination with field staffs.</w:t>
      </w:r>
    </w:p>
    <w:p w:rsidR="009209D9" w:rsidRPr="008A01BD" w:rsidRDefault="009209D9" w:rsidP="009209D9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epare and manage shift report, log sheets, record important parameters such as temperature, pressure, vibration, dispatched energy etc.</w:t>
      </w:r>
    </w:p>
    <w:p w:rsidR="001C486B" w:rsidRDefault="001C486B" w:rsidP="001C486B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4D706B" w:rsidRDefault="004D706B" w:rsidP="001C486B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4D706B" w:rsidRDefault="004D706B" w:rsidP="001C486B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4D706B" w:rsidRPr="008A01BD" w:rsidRDefault="004D706B" w:rsidP="001C486B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1C486B" w:rsidRPr="008A01BD" w:rsidRDefault="005D2040" w:rsidP="001C486B">
      <w:pPr>
        <w:spacing w:after="10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revious Employment 2</w:t>
      </w:r>
    </w:p>
    <w:p w:rsidR="001C486B" w:rsidRPr="008A01BD" w:rsidRDefault="001C486B" w:rsidP="001C48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Company name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  <w:t>: Westmont Power (BD) Ltd.</w:t>
      </w:r>
    </w:p>
    <w:p w:rsidR="001C486B" w:rsidRPr="008A01BD" w:rsidRDefault="001C486B" w:rsidP="001C48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130 MW Barge Mounted Combined Cycle Power Plant.</w:t>
      </w:r>
    </w:p>
    <w:p w:rsidR="001C486B" w:rsidRPr="008A01BD" w:rsidRDefault="001C486B" w:rsidP="001C486B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aghabari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hahzadpur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iraj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</w:t>
      </w:r>
    </w:p>
    <w:p w:rsidR="001C486B" w:rsidRPr="008A01BD" w:rsidRDefault="001C486B" w:rsidP="001C48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Control Room Engineer (Plant Operation) </w:t>
      </w:r>
    </w:p>
    <w:p w:rsidR="001C486B" w:rsidRPr="008A01BD" w:rsidRDefault="001C486B" w:rsidP="001C486B">
      <w:pPr>
        <w:spacing w:after="0"/>
        <w:rPr>
          <w:rFonts w:ascii="Times New Roman" w:hAnsi="Times New Roman" w:cs="Times New Roman"/>
          <w:sz w:val="12"/>
          <w:szCs w:val="24"/>
        </w:rPr>
      </w:pPr>
    </w:p>
    <w:p w:rsidR="001C486B" w:rsidRPr="008A01BD" w:rsidRDefault="001C486B" w:rsidP="001C48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 xml:space="preserve">Report to </w:t>
      </w:r>
      <w:r w:rsidRPr="008A01BD">
        <w:rPr>
          <w:rFonts w:ascii="Times New Roman" w:hAnsi="Times New Roman" w:cs="Times New Roman"/>
          <w:b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5D2040" w:rsidRPr="008A01BD">
        <w:rPr>
          <w:rFonts w:ascii="Times New Roman" w:hAnsi="Times New Roman" w:cs="Times New Roman"/>
          <w:sz w:val="24"/>
          <w:szCs w:val="24"/>
        </w:rPr>
        <w:t xml:space="preserve">Shift Engineer </w:t>
      </w:r>
    </w:p>
    <w:p w:rsidR="005D2040" w:rsidRPr="008A01BD" w:rsidRDefault="005D2040" w:rsidP="005D2040">
      <w:pPr>
        <w:rPr>
          <w:rFonts w:ascii="Times New Roman" w:hAnsi="Times New Roman" w:cs="Times New Roman"/>
          <w:sz w:val="24"/>
          <w:szCs w:val="24"/>
        </w:rPr>
      </w:pPr>
    </w:p>
    <w:p w:rsidR="005D2040" w:rsidRPr="008A01BD" w:rsidRDefault="005D2040" w:rsidP="005D2040">
      <w:pPr>
        <w:rPr>
          <w:rFonts w:ascii="Times New Roman" w:hAnsi="Times New Roman" w:cs="Times New Roman"/>
          <w:b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 xml:space="preserve">Major Duties and responsibility 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In-charge as shift control room operator, proper simulation of control to ensure safe and reliable operation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In-charge in communication to contact national power control dispatcher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onitor and document plant performance and works toward improving the efficiency and availability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Start-up, Operation and shutting down of Dual Fuel Combined Cycle Power Plant comprising of 2 X 49.5 MW CW251B11 Gas Turbine (With wet low </w:t>
      </w:r>
      <w:proofErr w:type="spellStart"/>
      <w:r w:rsidRPr="008A01BD">
        <w:rPr>
          <w:rFonts w:ascii="Times New Roman" w:hAnsi="Times New Roman"/>
          <w:sz w:val="24"/>
          <w:szCs w:val="24"/>
        </w:rPr>
        <w:t>NOx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8A01BD">
        <w:rPr>
          <w:rFonts w:ascii="Times New Roman" w:hAnsi="Times New Roman"/>
          <w:sz w:val="24"/>
          <w:szCs w:val="24"/>
        </w:rPr>
        <w:t>Mee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-fog system), 2 X 181.44 TPH </w:t>
      </w:r>
      <w:proofErr w:type="spellStart"/>
      <w:r w:rsidRPr="008A01BD">
        <w:rPr>
          <w:rFonts w:ascii="Times New Roman" w:hAnsi="Times New Roman"/>
          <w:sz w:val="24"/>
          <w:szCs w:val="24"/>
        </w:rPr>
        <w:t>Zurn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 Industries dual pressure supplementary fired HRSG and 1 X 88.6 MW (97.6 Kg/cm 2 ) MHI Steam Turbine via WDPF (DCS) system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aintain detailed operation logs for all operation activities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plant sub-systems such as Generat</w:t>
      </w:r>
      <w:r w:rsidR="007A3487">
        <w:rPr>
          <w:rFonts w:ascii="Times New Roman" w:hAnsi="Times New Roman"/>
          <w:sz w:val="24"/>
          <w:szCs w:val="24"/>
        </w:rPr>
        <w:t>or (Model Brush U</w:t>
      </w:r>
      <w:r w:rsidRPr="008A01BD">
        <w:rPr>
          <w:rFonts w:ascii="Times New Roman" w:hAnsi="Times New Roman"/>
          <w:sz w:val="24"/>
          <w:szCs w:val="24"/>
        </w:rPr>
        <w:t>K BDAX 7 –290ER 56 MW ISO condition open air cooled brushless Turbo-Generator &amp;amp; Model Brush BDAX 8-365ER open air cooled brushless Turbo-Generator</w:t>
      </w:r>
      <w:r w:rsidR="007A3487" w:rsidRPr="008A01BD">
        <w:rPr>
          <w:rFonts w:ascii="Times New Roman" w:hAnsi="Times New Roman"/>
          <w:sz w:val="24"/>
          <w:szCs w:val="24"/>
        </w:rPr>
        <w:t>, 65MW</w:t>
      </w:r>
      <w:r w:rsidRPr="008A01BD">
        <w:rPr>
          <w:rFonts w:ascii="Times New Roman" w:hAnsi="Times New Roman"/>
          <w:sz w:val="24"/>
          <w:szCs w:val="24"/>
        </w:rPr>
        <w:t xml:space="preserve"> ISO condition), Excitation system, Transformer (Hyundai 40/60MVA &amp;amp; 69/92/115 MVA), Lube oil system, Instrument air system, Gas fuel </w:t>
      </w:r>
      <w:r w:rsidR="007A3487" w:rsidRPr="008A01BD">
        <w:rPr>
          <w:rFonts w:ascii="Times New Roman" w:hAnsi="Times New Roman"/>
          <w:sz w:val="24"/>
          <w:szCs w:val="24"/>
        </w:rPr>
        <w:t>System, Circulating</w:t>
      </w:r>
      <w:r w:rsidRPr="008A01BD">
        <w:rPr>
          <w:rFonts w:ascii="Times New Roman" w:hAnsi="Times New Roman"/>
          <w:sz w:val="24"/>
          <w:szCs w:val="24"/>
        </w:rPr>
        <w:t xml:space="preserve"> water pumps, Boiler feed </w:t>
      </w:r>
      <w:r w:rsidR="007A3487" w:rsidRPr="008A01BD">
        <w:rPr>
          <w:rFonts w:ascii="Times New Roman" w:hAnsi="Times New Roman"/>
          <w:sz w:val="24"/>
          <w:szCs w:val="24"/>
        </w:rPr>
        <w:t>pumps, Condensate</w:t>
      </w:r>
      <w:r w:rsidRPr="008A01BD">
        <w:rPr>
          <w:rFonts w:ascii="Times New Roman" w:hAnsi="Times New Roman"/>
          <w:sz w:val="24"/>
          <w:szCs w:val="24"/>
        </w:rPr>
        <w:t xml:space="preserve"> pumps, HRSG blow down and dosing system etc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Compressor Water Wash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replacing Intake filters and Lube oil filters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Centrifuging of Lube oil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Turbine Hot Gas Path Inspection Work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upervision of Plant Safety and Fire Protection System.</w:t>
      </w:r>
    </w:p>
    <w:p w:rsidR="005D2040" w:rsidRPr="008A01BD" w:rsidRDefault="005D2040" w:rsidP="005D204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Trouble shooting.</w:t>
      </w:r>
    </w:p>
    <w:p w:rsidR="004D706B" w:rsidRPr="007A3487" w:rsidRDefault="004D706B" w:rsidP="005D2040">
      <w:pPr>
        <w:spacing w:after="100"/>
        <w:rPr>
          <w:rFonts w:ascii="Times New Roman" w:hAnsi="Times New Roman" w:cs="Times New Roman"/>
          <w:b/>
          <w:sz w:val="10"/>
          <w:szCs w:val="24"/>
        </w:rPr>
      </w:pPr>
    </w:p>
    <w:p w:rsidR="005D2040" w:rsidRPr="008A01BD" w:rsidRDefault="005D2040" w:rsidP="005D2040">
      <w:pPr>
        <w:spacing w:after="10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revious Employment 3</w:t>
      </w:r>
    </w:p>
    <w:p w:rsidR="005D2040" w:rsidRPr="008A01BD" w:rsidRDefault="005D2040" w:rsidP="005D20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Company name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ab/>
        <w:t>: Westmont Power (BD) Ltd.</w:t>
      </w:r>
    </w:p>
    <w:p w:rsidR="005D2040" w:rsidRPr="008A01BD" w:rsidRDefault="005D2040" w:rsidP="005D20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130 MW Barge Mounted Combined Cycle Power Plant.</w:t>
      </w:r>
    </w:p>
    <w:p w:rsidR="005D2040" w:rsidRPr="008A01BD" w:rsidRDefault="005D2040" w:rsidP="005D2040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8A01BD">
        <w:rPr>
          <w:rFonts w:ascii="Times New Roman" w:hAnsi="Times New Roman" w:cs="Times New Roman"/>
          <w:sz w:val="24"/>
          <w:szCs w:val="24"/>
        </w:rPr>
        <w:t>Baghabari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hahzadpur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Siraj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>, Bangladesh</w:t>
      </w:r>
    </w:p>
    <w:p w:rsidR="005D2040" w:rsidRPr="008A01BD" w:rsidRDefault="005D2040" w:rsidP="005D20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Position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Shift Engineer (Plant Operation) </w:t>
      </w:r>
    </w:p>
    <w:p w:rsidR="005D2040" w:rsidRPr="008A01BD" w:rsidRDefault="005D2040" w:rsidP="005D2040">
      <w:pPr>
        <w:spacing w:after="0"/>
        <w:rPr>
          <w:rFonts w:ascii="Times New Roman" w:hAnsi="Times New Roman" w:cs="Times New Roman"/>
          <w:sz w:val="12"/>
          <w:szCs w:val="24"/>
        </w:rPr>
      </w:pPr>
    </w:p>
    <w:p w:rsidR="005D2040" w:rsidRPr="008A01BD" w:rsidRDefault="005D2040" w:rsidP="005D2040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 xml:space="preserve">Report to </w:t>
      </w:r>
      <w:r w:rsidRPr="008A01BD">
        <w:rPr>
          <w:rFonts w:ascii="Times New Roman" w:hAnsi="Times New Roman" w:cs="Times New Roman"/>
          <w:b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Operation Manger</w:t>
      </w:r>
    </w:p>
    <w:p w:rsidR="005D2040" w:rsidRPr="008A01BD" w:rsidRDefault="005D2040" w:rsidP="005D2040">
      <w:pPr>
        <w:rPr>
          <w:rFonts w:ascii="Times New Roman" w:hAnsi="Times New Roman" w:cs="Times New Roman"/>
          <w:b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 xml:space="preserve">Major Duties and responsibility </w:t>
      </w:r>
    </w:p>
    <w:p w:rsidR="00A91C4F" w:rsidRPr="008A01BD" w:rsidRDefault="00A91C4F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Responsible for Start-up, Operation and shutting down of Dual Fuel Combined Cycle Power Plant comprising of 2 X 49.5 MW CW251B11 Gas Turbine (With wet low </w:t>
      </w:r>
      <w:proofErr w:type="spellStart"/>
      <w:r w:rsidRPr="008A01BD">
        <w:rPr>
          <w:rFonts w:ascii="Times New Roman" w:hAnsi="Times New Roman"/>
          <w:sz w:val="24"/>
          <w:szCs w:val="24"/>
        </w:rPr>
        <w:t>NOx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8A01BD">
        <w:rPr>
          <w:rFonts w:ascii="Times New Roman" w:hAnsi="Times New Roman"/>
          <w:sz w:val="24"/>
          <w:szCs w:val="24"/>
        </w:rPr>
        <w:t>Mee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-fog system), 2 X 181.44 TPH </w:t>
      </w:r>
      <w:proofErr w:type="spellStart"/>
      <w:r w:rsidRPr="008A01BD">
        <w:rPr>
          <w:rFonts w:ascii="Times New Roman" w:hAnsi="Times New Roman"/>
          <w:sz w:val="24"/>
          <w:szCs w:val="24"/>
        </w:rPr>
        <w:t>Zurn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 Industries dual pressure supplementary fired HRSG and 1 X 88.6 MW (97.6 Kg/cm 2 ) MHI Steam Turbine via WDPF (DCS) system.</w:t>
      </w:r>
    </w:p>
    <w:p w:rsidR="00E251D4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lastRenderedPageBreak/>
        <w:t>Supervise operation of 17,700 NM 3 /</w:t>
      </w:r>
      <w:proofErr w:type="spellStart"/>
      <w:r w:rsidRPr="008A01BD">
        <w:rPr>
          <w:rFonts w:ascii="Times New Roman" w:hAnsi="Times New Roman"/>
          <w:sz w:val="24"/>
          <w:szCs w:val="24"/>
        </w:rPr>
        <w:t>Hr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 Gas booster station (from 147 psi to 352 psi)</w:t>
      </w:r>
      <w:r w:rsidR="00A91C4F" w:rsidRPr="008A01BD">
        <w:rPr>
          <w:rFonts w:ascii="Times New Roman" w:hAnsi="Times New Roman"/>
          <w:sz w:val="24"/>
          <w:szCs w:val="24"/>
        </w:rPr>
        <w:t xml:space="preserve"> comprising</w:t>
      </w:r>
      <w:r w:rsidRPr="008A01BD">
        <w:rPr>
          <w:rFonts w:ascii="Times New Roman" w:hAnsi="Times New Roman"/>
          <w:sz w:val="24"/>
          <w:szCs w:val="24"/>
        </w:rPr>
        <w:t xml:space="preserve"> of 2 </w:t>
      </w:r>
      <w:proofErr w:type="spellStart"/>
      <w:r w:rsidRPr="008A01BD">
        <w:rPr>
          <w:rFonts w:ascii="Times New Roman" w:hAnsi="Times New Roman"/>
          <w:sz w:val="24"/>
          <w:szCs w:val="24"/>
        </w:rPr>
        <w:t>xKwangshin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 dual cylinder double acting reciprocating compressor.</w:t>
      </w:r>
    </w:p>
    <w:p w:rsidR="00A91C4F" w:rsidRPr="008A01BD" w:rsidRDefault="00A91C4F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epare machine preventive maintenance schedule &amp; preventive record data sheet.</w:t>
      </w:r>
    </w:p>
    <w:p w:rsidR="00A91C4F" w:rsidRPr="008A01BD" w:rsidRDefault="00A91C4F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Close Co-Ordination with Maintenance Divisions (Electrical, Instrument and Mechanical</w:t>
      </w:r>
      <w:r w:rsidR="006C2133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Division) for troubleshooting and maintenance</w:t>
      </w:r>
    </w:p>
    <w:p w:rsidR="00A91C4F" w:rsidRPr="008A01BD" w:rsidRDefault="00A91C4F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Maintaining liaison with the upper management and higher officials, National Load Dispatch Center (NLDC), </w:t>
      </w:r>
      <w:proofErr w:type="spellStart"/>
      <w:r w:rsidRPr="008A01BD">
        <w:rPr>
          <w:rFonts w:ascii="Times New Roman" w:hAnsi="Times New Roman"/>
          <w:sz w:val="24"/>
          <w:szCs w:val="24"/>
        </w:rPr>
        <w:t>Baghabari</w:t>
      </w:r>
      <w:proofErr w:type="spellEnd"/>
      <w:r w:rsidRPr="008A01BD">
        <w:rPr>
          <w:rFonts w:ascii="Times New Roman" w:hAnsi="Times New Roman"/>
          <w:sz w:val="24"/>
          <w:szCs w:val="24"/>
        </w:rPr>
        <w:t xml:space="preserve"> Power Station Company and Bangladesh Power Development Board (BPDB) </w:t>
      </w:r>
    </w:p>
    <w:p w:rsidR="006C2133" w:rsidRPr="008A01BD" w:rsidRDefault="006C2133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Able to handle and take on –the – spot decision in emergency situations to ensure uninterrupted operation. </w:t>
      </w:r>
    </w:p>
    <w:p w:rsidR="006C2133" w:rsidRPr="008A01BD" w:rsidRDefault="006C2133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Operation of 4-bay 132 KV substation equipment and all concerned protection system</w:t>
      </w:r>
    </w:p>
    <w:p w:rsidR="005D2040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Operate Emergency Diesel Generator to recover auxiliary power supply during Black out</w:t>
      </w:r>
      <w:r w:rsidR="00A91C4F" w:rsidRPr="008A01BD">
        <w:rPr>
          <w:rFonts w:ascii="Times New Roman" w:hAnsi="Times New Roman"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condition.</w:t>
      </w:r>
    </w:p>
    <w:p w:rsidR="00E251D4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Contact NLDC for any abnormalities.</w:t>
      </w:r>
    </w:p>
    <w:p w:rsidR="005D2040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epare updated daily operation reports.</w:t>
      </w:r>
    </w:p>
    <w:p w:rsidR="00E251D4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eparation of MOD reports.</w:t>
      </w:r>
    </w:p>
    <w:p w:rsidR="005D2040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Document abnormalities, ways of detection and remedies.</w:t>
      </w:r>
    </w:p>
    <w:p w:rsidR="00E251D4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Familiarize operating procedures and periodically update subordinates.</w:t>
      </w:r>
    </w:p>
    <w:p w:rsidR="00E251D4" w:rsidRPr="008A01BD" w:rsidRDefault="00E251D4" w:rsidP="006C2133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Carrying out Capacity tests.</w:t>
      </w:r>
    </w:p>
    <w:p w:rsidR="00E251D4" w:rsidRPr="004D706B" w:rsidRDefault="00E251D4" w:rsidP="00E251D4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Trouble Shooting.</w:t>
      </w:r>
    </w:p>
    <w:p w:rsidR="00E251D4" w:rsidRPr="008A01BD" w:rsidRDefault="00E251D4" w:rsidP="006C2133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ACADEMIC 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5152"/>
      </w:tblGrid>
      <w:tr w:rsidR="006C2133" w:rsidRPr="008A01BD" w:rsidTr="008E734F">
        <w:tc>
          <w:tcPr>
            <w:tcW w:w="9017" w:type="dxa"/>
            <w:gridSpan w:val="2"/>
          </w:tcPr>
          <w:p w:rsidR="006C2133" w:rsidRPr="002638AB" w:rsidRDefault="006C2133" w:rsidP="006C21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38AB">
              <w:rPr>
                <w:rFonts w:ascii="Times New Roman" w:hAnsi="Times New Roman" w:cs="Times New Roman"/>
                <w:b/>
                <w:sz w:val="24"/>
                <w:szCs w:val="24"/>
              </w:rPr>
              <w:t>Diploma-in- Mechanical Engineering</w:t>
            </w:r>
          </w:p>
        </w:tc>
      </w:tr>
      <w:tr w:rsidR="006C2133" w:rsidRPr="008A01BD" w:rsidTr="006C2133">
        <w:tc>
          <w:tcPr>
            <w:tcW w:w="3865" w:type="dxa"/>
          </w:tcPr>
          <w:p w:rsidR="006C2133" w:rsidRPr="008A01BD" w:rsidRDefault="006C2133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Institute</w:t>
            </w:r>
          </w:p>
        </w:tc>
        <w:tc>
          <w:tcPr>
            <w:tcW w:w="5152" w:type="dxa"/>
          </w:tcPr>
          <w:p w:rsidR="006C2133" w:rsidRPr="008A01BD" w:rsidRDefault="006C2133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haka polytechnic Institute, Dhaka.</w:t>
            </w:r>
          </w:p>
        </w:tc>
      </w:tr>
      <w:tr w:rsidR="006C2133" w:rsidRPr="008A01BD" w:rsidTr="006C2133">
        <w:tc>
          <w:tcPr>
            <w:tcW w:w="3865" w:type="dxa"/>
          </w:tcPr>
          <w:p w:rsidR="006C2133" w:rsidRPr="008A01BD" w:rsidRDefault="006C2133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Group  </w:t>
            </w:r>
          </w:p>
        </w:tc>
        <w:tc>
          <w:tcPr>
            <w:tcW w:w="5152" w:type="dxa"/>
          </w:tcPr>
          <w:p w:rsidR="006C2133" w:rsidRPr="008A01BD" w:rsidRDefault="006C2133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Mechanical</w:t>
            </w:r>
          </w:p>
        </w:tc>
      </w:tr>
      <w:tr w:rsidR="006C2133" w:rsidRPr="008A01BD" w:rsidTr="006C2133">
        <w:tc>
          <w:tcPr>
            <w:tcW w:w="3865" w:type="dxa"/>
          </w:tcPr>
          <w:p w:rsidR="006C2133" w:rsidRPr="008A01BD" w:rsidRDefault="006C2133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Result </w:t>
            </w:r>
          </w:p>
        </w:tc>
        <w:tc>
          <w:tcPr>
            <w:tcW w:w="5152" w:type="dxa"/>
          </w:tcPr>
          <w:p w:rsidR="006C2133" w:rsidRPr="008A01BD" w:rsidRDefault="006C2133" w:rsidP="006C2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First Division.</w:t>
            </w:r>
          </w:p>
        </w:tc>
      </w:tr>
      <w:tr w:rsidR="009B573E" w:rsidRPr="008A01BD" w:rsidTr="006C2133">
        <w:tc>
          <w:tcPr>
            <w:tcW w:w="3865" w:type="dxa"/>
          </w:tcPr>
          <w:p w:rsidR="009B573E" w:rsidRPr="008A01BD" w:rsidRDefault="009B573E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Passing Year </w:t>
            </w:r>
          </w:p>
        </w:tc>
        <w:tc>
          <w:tcPr>
            <w:tcW w:w="5152" w:type="dxa"/>
          </w:tcPr>
          <w:p w:rsidR="009B573E" w:rsidRPr="008A01BD" w:rsidRDefault="009B573E" w:rsidP="006C2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1992 </w:t>
            </w:r>
          </w:p>
        </w:tc>
      </w:tr>
      <w:tr w:rsidR="009B573E" w:rsidRPr="008A01BD" w:rsidTr="006C2133">
        <w:tc>
          <w:tcPr>
            <w:tcW w:w="3865" w:type="dxa"/>
          </w:tcPr>
          <w:p w:rsidR="009B573E" w:rsidRPr="008A01BD" w:rsidRDefault="009B573E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Board </w:t>
            </w:r>
          </w:p>
        </w:tc>
        <w:tc>
          <w:tcPr>
            <w:tcW w:w="5152" w:type="dxa"/>
          </w:tcPr>
          <w:p w:rsidR="009B573E" w:rsidRPr="008A01BD" w:rsidRDefault="009B573E" w:rsidP="006C2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echnical Education Board.</w:t>
            </w:r>
          </w:p>
        </w:tc>
      </w:tr>
    </w:tbl>
    <w:p w:rsidR="006C2133" w:rsidRPr="008A01BD" w:rsidRDefault="006C2133" w:rsidP="00E251D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5152"/>
      </w:tblGrid>
      <w:tr w:rsidR="009B573E" w:rsidRPr="008A01BD" w:rsidTr="008E734F">
        <w:tc>
          <w:tcPr>
            <w:tcW w:w="9017" w:type="dxa"/>
            <w:gridSpan w:val="2"/>
          </w:tcPr>
          <w:p w:rsidR="009B573E" w:rsidRPr="002638AB" w:rsidRDefault="009B573E" w:rsidP="009B57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38AB">
              <w:rPr>
                <w:rFonts w:ascii="Times New Roman" w:hAnsi="Times New Roman" w:cs="Times New Roman"/>
                <w:b/>
                <w:sz w:val="24"/>
                <w:szCs w:val="24"/>
              </w:rPr>
              <w:t>Secondary School Certificate (S.S.C)</w:t>
            </w:r>
          </w:p>
        </w:tc>
      </w:tr>
      <w:tr w:rsidR="009B573E" w:rsidRPr="008A01BD" w:rsidTr="008E734F">
        <w:tc>
          <w:tcPr>
            <w:tcW w:w="3865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Institute</w:t>
            </w:r>
          </w:p>
        </w:tc>
        <w:tc>
          <w:tcPr>
            <w:tcW w:w="5152" w:type="dxa"/>
          </w:tcPr>
          <w:p w:rsidR="009B573E" w:rsidRPr="008A01BD" w:rsidRDefault="009B573E" w:rsidP="009B57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laiarpur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Kazirhat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High School, </w:t>
            </w: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Noakhali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B573E" w:rsidRPr="008A01BD" w:rsidTr="008E734F">
        <w:tc>
          <w:tcPr>
            <w:tcW w:w="3865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Group  </w:t>
            </w:r>
          </w:p>
        </w:tc>
        <w:tc>
          <w:tcPr>
            <w:tcW w:w="5152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Science.</w:t>
            </w:r>
          </w:p>
        </w:tc>
      </w:tr>
      <w:tr w:rsidR="009B573E" w:rsidRPr="008A01BD" w:rsidTr="008E734F">
        <w:tc>
          <w:tcPr>
            <w:tcW w:w="3865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Result </w:t>
            </w:r>
          </w:p>
        </w:tc>
        <w:tc>
          <w:tcPr>
            <w:tcW w:w="5152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First Division.</w:t>
            </w:r>
          </w:p>
        </w:tc>
      </w:tr>
      <w:tr w:rsidR="009B573E" w:rsidRPr="008A01BD" w:rsidTr="008E734F">
        <w:tc>
          <w:tcPr>
            <w:tcW w:w="3865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Passing Year </w:t>
            </w:r>
          </w:p>
        </w:tc>
        <w:tc>
          <w:tcPr>
            <w:tcW w:w="5152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1988</w:t>
            </w:r>
          </w:p>
        </w:tc>
      </w:tr>
      <w:tr w:rsidR="009B573E" w:rsidRPr="008A01BD" w:rsidTr="008E734F">
        <w:tc>
          <w:tcPr>
            <w:tcW w:w="3865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Board </w:t>
            </w:r>
          </w:p>
        </w:tc>
        <w:tc>
          <w:tcPr>
            <w:tcW w:w="5152" w:type="dxa"/>
          </w:tcPr>
          <w:p w:rsidR="009B573E" w:rsidRPr="008A01BD" w:rsidRDefault="009B573E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omilla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</w:p>
    <w:p w:rsidR="009B573E" w:rsidRPr="008A01BD" w:rsidRDefault="00231280" w:rsidP="009B573E">
      <w:pPr>
        <w:shd w:val="clear" w:color="auto" w:fill="E7E6E6" w:themeFill="background2"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HIGHLIGHTS OF OTHER QUALIFICATIONS</w:t>
      </w:r>
    </w:p>
    <w:p w:rsidR="009B573E" w:rsidRPr="008A01BD" w:rsidRDefault="009B573E" w:rsidP="009B57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573E" w:rsidRPr="008A01BD" w:rsidRDefault="009B573E" w:rsidP="009B57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1280">
        <w:rPr>
          <w:rFonts w:ascii="Times New Roman" w:hAnsi="Times New Roman" w:cs="Times New Roman"/>
          <w:b/>
          <w:sz w:val="24"/>
          <w:szCs w:val="24"/>
        </w:rPr>
        <w:t>LANGUAGE SKILL</w:t>
      </w:r>
      <w:r w:rsidRPr="008A01BD">
        <w:rPr>
          <w:rFonts w:ascii="Times New Roman" w:hAnsi="Times New Roman" w:cs="Times New Roman"/>
          <w:sz w:val="24"/>
          <w:szCs w:val="24"/>
        </w:rPr>
        <w:t>:</w:t>
      </w:r>
    </w:p>
    <w:p w:rsidR="009B573E" w:rsidRPr="008A01BD" w:rsidRDefault="009B573E" w:rsidP="009B57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Bangla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Mother Language. Excellent Reading, Writing and Speaking Skill.</w:t>
      </w:r>
    </w:p>
    <w:p w:rsidR="009B573E" w:rsidRPr="008A01BD" w:rsidRDefault="009B573E" w:rsidP="009B57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English</w:t>
      </w:r>
      <w:r w:rsidRPr="008A01BD">
        <w:rPr>
          <w:rFonts w:ascii="Times New Roman" w:hAnsi="Times New Roman" w:cs="Times New Roman"/>
          <w:sz w:val="24"/>
          <w:szCs w:val="24"/>
        </w:rPr>
        <w:tab/>
        <w:t>: Very good Reading Writing and Speaking Skill.</w:t>
      </w:r>
    </w:p>
    <w:p w:rsidR="009B573E" w:rsidRPr="008A01BD" w:rsidRDefault="009B573E" w:rsidP="009B573E">
      <w:pPr>
        <w:widowControl w:val="0"/>
        <w:tabs>
          <w:tab w:val="left" w:pos="144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/>
          <w:bCs/>
          <w:color w:val="000000"/>
        </w:rPr>
      </w:pPr>
    </w:p>
    <w:p w:rsidR="00E251D4" w:rsidRPr="008A01BD" w:rsidRDefault="00E251D4" w:rsidP="009B573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573E" w:rsidRPr="00231280" w:rsidRDefault="00E251D4" w:rsidP="009B573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31280">
        <w:rPr>
          <w:rFonts w:ascii="Times New Roman" w:hAnsi="Times New Roman" w:cs="Times New Roman"/>
          <w:b/>
          <w:sz w:val="24"/>
          <w:szCs w:val="24"/>
        </w:rPr>
        <w:t>COMPUTER SKILLS</w:t>
      </w:r>
    </w:p>
    <w:p w:rsidR="00E251D4" w:rsidRPr="008A01BD" w:rsidRDefault="00E251D4" w:rsidP="009B573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S Office</w:t>
      </w:r>
    </w:p>
    <w:p w:rsidR="00E251D4" w:rsidRPr="008A01BD" w:rsidRDefault="00E251D4" w:rsidP="009B573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Excel</w:t>
      </w:r>
    </w:p>
    <w:p w:rsidR="00E251D4" w:rsidRPr="008A01BD" w:rsidRDefault="00E251D4" w:rsidP="009B573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Internet</w:t>
      </w:r>
    </w:p>
    <w:p w:rsidR="00E251D4" w:rsidRPr="008A01BD" w:rsidRDefault="00E251D4" w:rsidP="009B573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LAN</w:t>
      </w:r>
    </w:p>
    <w:p w:rsidR="009B573E" w:rsidRPr="008A01BD" w:rsidRDefault="009B573E" w:rsidP="009B573E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MS PowerPoint</w:t>
      </w:r>
    </w:p>
    <w:p w:rsidR="009B573E" w:rsidRDefault="009B573E" w:rsidP="00E251D4">
      <w:pPr>
        <w:rPr>
          <w:rFonts w:ascii="Times New Roman" w:hAnsi="Times New Roman" w:cs="Times New Roman"/>
          <w:sz w:val="24"/>
          <w:szCs w:val="24"/>
        </w:rPr>
      </w:pPr>
    </w:p>
    <w:p w:rsidR="004D706B" w:rsidRPr="008A01BD" w:rsidRDefault="004D706B" w:rsidP="00E251D4">
      <w:pPr>
        <w:rPr>
          <w:rFonts w:ascii="Times New Roman" w:hAnsi="Times New Roman" w:cs="Times New Roman"/>
          <w:sz w:val="24"/>
          <w:szCs w:val="24"/>
        </w:rPr>
      </w:pPr>
    </w:p>
    <w:p w:rsidR="009B573E" w:rsidRPr="008A01BD" w:rsidRDefault="00231280" w:rsidP="00D738D7">
      <w:pPr>
        <w:shd w:val="clear" w:color="auto" w:fill="E7E6E6" w:themeFill="background2"/>
        <w:spacing w:after="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lastRenderedPageBreak/>
        <w:t>OTHER ABILITIES:</w:t>
      </w:r>
    </w:p>
    <w:p w:rsidR="009B573E" w:rsidRPr="008A01BD" w:rsidRDefault="009B573E" w:rsidP="007A3487">
      <w:pPr>
        <w:pStyle w:val="ListParagraph"/>
        <w:numPr>
          <w:ilvl w:val="0"/>
          <w:numId w:val="1"/>
        </w:numPr>
        <w:spacing w:before="200"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Understand plant abnormalities from different plant parameters at an earlier stage and take necessary corrective action.</w:t>
      </w:r>
    </w:p>
    <w:p w:rsidR="009B573E" w:rsidRPr="008A01BD" w:rsidRDefault="009B573E" w:rsidP="007A348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Able to take decision simultaneously in emergency condition to maintain uninterrupted and safe operation.</w:t>
      </w:r>
    </w:p>
    <w:p w:rsidR="009B573E" w:rsidRPr="008A01BD" w:rsidRDefault="009B573E" w:rsidP="007A348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Provide leadership and job co-ordination on critical repairs or project.</w:t>
      </w:r>
    </w:p>
    <w:p w:rsidR="009B573E" w:rsidRPr="008A01BD" w:rsidRDefault="009B573E" w:rsidP="007A348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Demonstrate skills in the use of tools, test equipment and calibration appliances.</w:t>
      </w:r>
    </w:p>
    <w:p w:rsidR="009B573E" w:rsidRPr="008A01BD" w:rsidRDefault="009B573E" w:rsidP="007A348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trong electrical aptitude, basic understanding of chemistry, physics, electricity and mathematics.</w:t>
      </w:r>
    </w:p>
    <w:p w:rsidR="009B573E" w:rsidRPr="008A01BD" w:rsidRDefault="009B573E" w:rsidP="007A348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Self-motivated, target oriented, able to work under pressure &amp; punctual.</w:t>
      </w:r>
    </w:p>
    <w:p w:rsidR="006610ED" w:rsidRPr="007A3487" w:rsidRDefault="006610ED" w:rsidP="007A3487">
      <w:pPr>
        <w:pStyle w:val="ListParagraph"/>
        <w:spacing w:after="120" w:line="240" w:lineRule="auto"/>
        <w:rPr>
          <w:rFonts w:ascii="Times New Roman" w:hAnsi="Times New Roman"/>
          <w:sz w:val="14"/>
          <w:szCs w:val="24"/>
        </w:rPr>
      </w:pPr>
    </w:p>
    <w:p w:rsidR="00E251D4" w:rsidRPr="008A01BD" w:rsidRDefault="00E251D4" w:rsidP="002452D4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E</w:t>
      </w:r>
      <w:r w:rsidR="00F43D30" w:rsidRPr="008A01BD">
        <w:rPr>
          <w:rFonts w:ascii="Times New Roman" w:hAnsi="Times New Roman" w:cs="Times New Roman"/>
          <w:sz w:val="24"/>
          <w:szCs w:val="24"/>
        </w:rPr>
        <w:t>RECTION &amp; COMMISSIONING</w:t>
      </w:r>
      <w:r w:rsidR="00236200" w:rsidRPr="008A01BD">
        <w:rPr>
          <w:rFonts w:ascii="Times New Roman" w:hAnsi="Times New Roman" w:cs="Times New Roman"/>
          <w:sz w:val="24"/>
          <w:szCs w:val="24"/>
        </w:rPr>
        <w:t xml:space="preserve"> WORKS</w:t>
      </w:r>
      <w:r w:rsidR="00F43D30"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="009934A7" w:rsidRPr="008A01BD">
        <w:rPr>
          <w:rFonts w:ascii="Times New Roman" w:hAnsi="Times New Roman" w:cs="Times New Roman"/>
          <w:sz w:val="24"/>
          <w:szCs w:val="24"/>
        </w:rPr>
        <w:t>AND OVERHAULING JOB</w:t>
      </w:r>
    </w:p>
    <w:p w:rsidR="009934A7" w:rsidRPr="008A01BD" w:rsidRDefault="009934A7" w:rsidP="009934A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A01BD">
        <w:rPr>
          <w:rFonts w:ascii="Times New Roman" w:hAnsi="Times New Roman" w:cs="Times New Roman"/>
          <w:b/>
          <w:sz w:val="24"/>
          <w:szCs w:val="24"/>
          <w:u w:val="single"/>
        </w:rPr>
        <w:t xml:space="preserve">Westmont Power (BD) Limited </w:t>
      </w:r>
    </w:p>
    <w:p w:rsidR="002452D4" w:rsidRPr="008A01BD" w:rsidRDefault="002452D4" w:rsidP="009934A7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Assist with full cooperation and supervision in installation,</w:t>
      </w:r>
      <w:r w:rsidR="00AB30F7">
        <w:rPr>
          <w:rFonts w:ascii="Times New Roman" w:hAnsi="Times New Roman"/>
          <w:sz w:val="24"/>
          <w:szCs w:val="24"/>
        </w:rPr>
        <w:t xml:space="preserve"> erection &amp; commissioning of 181</w:t>
      </w:r>
      <w:r w:rsidRPr="008A01BD">
        <w:rPr>
          <w:rFonts w:ascii="Times New Roman" w:hAnsi="Times New Roman"/>
          <w:sz w:val="24"/>
          <w:szCs w:val="24"/>
        </w:rPr>
        <w:t xml:space="preserve"> TPH (02 nos</w:t>
      </w:r>
      <w:r w:rsidR="0026278D" w:rsidRPr="008A01BD">
        <w:rPr>
          <w:rFonts w:ascii="Times New Roman" w:hAnsi="Times New Roman"/>
          <w:sz w:val="24"/>
          <w:szCs w:val="24"/>
        </w:rPr>
        <w:t>.</w:t>
      </w:r>
      <w:r w:rsidRPr="008A01BD">
        <w:rPr>
          <w:rFonts w:ascii="Times New Roman" w:hAnsi="Times New Roman"/>
          <w:sz w:val="24"/>
          <w:szCs w:val="24"/>
        </w:rPr>
        <w:t xml:space="preserve">) heat recovery steam generators </w:t>
      </w:r>
      <w:r w:rsidR="0026278D" w:rsidRPr="008A01BD">
        <w:rPr>
          <w:rFonts w:ascii="Times New Roman" w:hAnsi="Times New Roman"/>
          <w:sz w:val="24"/>
          <w:szCs w:val="24"/>
        </w:rPr>
        <w:t xml:space="preserve">and MHI steam turbine </w:t>
      </w:r>
      <w:r w:rsidRPr="008A01BD">
        <w:rPr>
          <w:rFonts w:ascii="Times New Roman" w:hAnsi="Times New Roman"/>
          <w:sz w:val="24"/>
          <w:szCs w:val="24"/>
        </w:rPr>
        <w:t xml:space="preserve">under instructions of </w:t>
      </w:r>
      <w:r w:rsidRPr="008A01BD">
        <w:rPr>
          <w:rStyle w:val="Emphasis"/>
          <w:rFonts w:ascii="Times New Roman" w:hAnsi="Times New Roman"/>
          <w:i w:val="0"/>
          <w:sz w:val="24"/>
          <w:szCs w:val="24"/>
        </w:rPr>
        <w:t>Fujian Electric</w:t>
      </w:r>
      <w:r w:rsidRPr="008A01BD">
        <w:rPr>
          <w:rStyle w:val="st"/>
          <w:rFonts w:ascii="Times New Roman" w:hAnsi="Times New Roman"/>
          <w:sz w:val="24"/>
          <w:szCs w:val="24"/>
        </w:rPr>
        <w:t xml:space="preserve"> Power Engineering </w:t>
      </w:r>
      <w:r w:rsidRPr="008A01BD">
        <w:rPr>
          <w:rStyle w:val="Emphasis"/>
          <w:rFonts w:ascii="Times New Roman" w:hAnsi="Times New Roman"/>
          <w:i w:val="0"/>
          <w:sz w:val="24"/>
          <w:szCs w:val="24"/>
        </w:rPr>
        <w:t>Company</w:t>
      </w:r>
      <w:r w:rsidRPr="008A01BD">
        <w:rPr>
          <w:rStyle w:val="st"/>
          <w:rFonts w:ascii="Times New Roman" w:hAnsi="Times New Roman"/>
          <w:i/>
          <w:sz w:val="24"/>
          <w:szCs w:val="24"/>
        </w:rPr>
        <w:t xml:space="preserve"> </w:t>
      </w:r>
      <w:r w:rsidRPr="008A01BD">
        <w:rPr>
          <w:rStyle w:val="st"/>
          <w:rFonts w:ascii="Times New Roman" w:hAnsi="Times New Roman"/>
          <w:sz w:val="24"/>
          <w:szCs w:val="24"/>
        </w:rPr>
        <w:t>(FEPEC)</w:t>
      </w:r>
      <w:r w:rsidRPr="008A01BD">
        <w:rPr>
          <w:rFonts w:ascii="Times New Roman" w:hAnsi="Times New Roman"/>
          <w:sz w:val="24"/>
          <w:szCs w:val="24"/>
        </w:rPr>
        <w:t>, China.</w:t>
      </w:r>
    </w:p>
    <w:p w:rsidR="0026278D" w:rsidRPr="008A01BD" w:rsidRDefault="002452D4" w:rsidP="009934A7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Assist with full cooperation and supervision in installation, erection &amp; commissioning of </w:t>
      </w:r>
      <w:r w:rsidR="0026278D" w:rsidRPr="008A01BD">
        <w:rPr>
          <w:rFonts w:ascii="Times New Roman" w:hAnsi="Times New Roman"/>
          <w:sz w:val="24"/>
          <w:szCs w:val="24"/>
        </w:rPr>
        <w:t>CW251B11 Westinghouse gas turbine 2 x 45 MW under instructions of</w:t>
      </w:r>
      <w:r w:rsidR="0026278D" w:rsidRPr="008A01BD">
        <w:rPr>
          <w:rFonts w:ascii="Times New Roman" w:hAnsi="Times New Roman"/>
          <w:i/>
          <w:sz w:val="24"/>
          <w:szCs w:val="24"/>
        </w:rPr>
        <w:t xml:space="preserve"> </w:t>
      </w:r>
      <w:r w:rsidR="0026278D" w:rsidRPr="008A01BD">
        <w:rPr>
          <w:rFonts w:ascii="Times New Roman" w:hAnsi="Times New Roman"/>
          <w:sz w:val="24"/>
          <w:szCs w:val="24"/>
        </w:rPr>
        <w:t>ISCOS</w:t>
      </w:r>
      <w:r w:rsidR="0026278D" w:rsidRPr="004B148F">
        <w:rPr>
          <w:rFonts w:ascii="Times New Roman" w:hAnsi="Times New Roman"/>
          <w:sz w:val="24"/>
          <w:szCs w:val="24"/>
        </w:rPr>
        <w:t>A</w:t>
      </w:r>
      <w:r w:rsidR="0026278D" w:rsidRPr="008A01BD">
        <w:rPr>
          <w:rStyle w:val="st"/>
          <w:rFonts w:ascii="Times New Roman" w:hAnsi="Times New Roman"/>
          <w:i/>
          <w:sz w:val="24"/>
          <w:szCs w:val="24"/>
        </w:rPr>
        <w:t xml:space="preserve">, </w:t>
      </w:r>
      <w:r w:rsidR="0026278D" w:rsidRPr="008A01BD">
        <w:rPr>
          <w:rStyle w:val="Emphasis"/>
          <w:rFonts w:ascii="Times New Roman" w:hAnsi="Times New Roman"/>
          <w:i w:val="0"/>
          <w:sz w:val="24"/>
          <w:szCs w:val="24"/>
        </w:rPr>
        <w:t>Saudi Arabia</w:t>
      </w:r>
    </w:p>
    <w:p w:rsidR="002452D4" w:rsidRPr="008A01BD" w:rsidRDefault="002452D4" w:rsidP="009934A7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Operation &amp; maintenance </w:t>
      </w:r>
      <w:r w:rsidR="0026278D" w:rsidRPr="008A01BD">
        <w:rPr>
          <w:rFonts w:ascii="Times New Roman" w:hAnsi="Times New Roman"/>
          <w:sz w:val="24"/>
          <w:szCs w:val="24"/>
        </w:rPr>
        <w:t>of Gas turbine, steam</w:t>
      </w:r>
      <w:r w:rsidRPr="008A01BD">
        <w:rPr>
          <w:rFonts w:ascii="Times New Roman" w:hAnsi="Times New Roman"/>
          <w:sz w:val="24"/>
          <w:szCs w:val="24"/>
        </w:rPr>
        <w:t xml:space="preserve"> turbine generator &amp; heat recovery steam generator.</w:t>
      </w:r>
    </w:p>
    <w:p w:rsidR="00F43D30" w:rsidRPr="00B52E60" w:rsidRDefault="00F43D30" w:rsidP="009934A7">
      <w:pPr>
        <w:pStyle w:val="ListParagraph"/>
        <w:numPr>
          <w:ilvl w:val="0"/>
          <w:numId w:val="16"/>
        </w:numPr>
        <w:spacing w:after="0" w:line="240" w:lineRule="auto"/>
        <w:rPr>
          <w:rStyle w:val="Emphasis"/>
          <w:rFonts w:ascii="Times New Roman" w:hAnsi="Times New Roman"/>
          <w:i w:val="0"/>
          <w:iCs w:val="0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 xml:space="preserve">Attain Turbine Major </w:t>
      </w:r>
      <w:r w:rsidR="009934A7" w:rsidRPr="008A01BD">
        <w:rPr>
          <w:rFonts w:ascii="Times New Roman" w:hAnsi="Times New Roman"/>
          <w:sz w:val="24"/>
          <w:szCs w:val="24"/>
        </w:rPr>
        <w:t>overhauling under</w:t>
      </w:r>
      <w:r w:rsidRPr="008A01BD">
        <w:rPr>
          <w:rFonts w:ascii="Times New Roman" w:hAnsi="Times New Roman"/>
          <w:sz w:val="24"/>
          <w:szCs w:val="24"/>
        </w:rPr>
        <w:t xml:space="preserve"> instructions of</w:t>
      </w:r>
      <w:r w:rsidRPr="008A01BD">
        <w:rPr>
          <w:rFonts w:ascii="Times New Roman" w:hAnsi="Times New Roman"/>
          <w:i/>
          <w:sz w:val="24"/>
          <w:szCs w:val="24"/>
        </w:rPr>
        <w:t xml:space="preserve"> </w:t>
      </w:r>
      <w:r w:rsidRPr="008A01BD">
        <w:rPr>
          <w:rFonts w:ascii="Times New Roman" w:hAnsi="Times New Roman"/>
          <w:sz w:val="24"/>
          <w:szCs w:val="24"/>
        </w:rPr>
        <w:t>ISCOS</w:t>
      </w:r>
      <w:r w:rsidRPr="008A01BD">
        <w:rPr>
          <w:rFonts w:ascii="Times New Roman" w:hAnsi="Times New Roman"/>
          <w:i/>
          <w:sz w:val="24"/>
          <w:szCs w:val="24"/>
        </w:rPr>
        <w:t>A</w:t>
      </w:r>
      <w:r w:rsidRPr="008A01BD">
        <w:rPr>
          <w:rStyle w:val="st"/>
          <w:rFonts w:ascii="Times New Roman" w:hAnsi="Times New Roman"/>
          <w:i/>
          <w:sz w:val="24"/>
          <w:szCs w:val="24"/>
        </w:rPr>
        <w:t xml:space="preserve">, </w:t>
      </w:r>
      <w:r w:rsidRPr="008A01BD">
        <w:rPr>
          <w:rStyle w:val="Emphasis"/>
          <w:rFonts w:ascii="Times New Roman" w:hAnsi="Times New Roman"/>
          <w:i w:val="0"/>
          <w:sz w:val="24"/>
          <w:szCs w:val="24"/>
        </w:rPr>
        <w:t>Saudi Arabia</w:t>
      </w:r>
    </w:p>
    <w:p w:rsidR="00B52E60" w:rsidRPr="00B52E60" w:rsidRDefault="00B52E60" w:rsidP="00B52E60">
      <w:p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B52E60" w:rsidRPr="00B52E60" w:rsidRDefault="00B52E60" w:rsidP="007A3487">
      <w:pPr>
        <w:spacing w:after="0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of Gas</w:t>
      </w:r>
      <w:r w:rsidRPr="00B52E60">
        <w:rPr>
          <w:rFonts w:ascii="Times New Roman" w:hAnsi="Times New Roman"/>
          <w:b/>
          <w:sz w:val="24"/>
          <w:szCs w:val="24"/>
        </w:rPr>
        <w:t xml:space="preserve"> Turbine</w:t>
      </w:r>
      <w:r>
        <w:rPr>
          <w:rFonts w:ascii="Times New Roman" w:hAnsi="Times New Roman"/>
          <w:sz w:val="24"/>
          <w:szCs w:val="24"/>
        </w:rPr>
        <w:tab/>
        <w:t>:  Reaction</w:t>
      </w:r>
      <w:r w:rsidRPr="00B52E60">
        <w:rPr>
          <w:rFonts w:ascii="Times New Roman" w:hAnsi="Times New Roman"/>
          <w:sz w:val="24"/>
          <w:szCs w:val="24"/>
        </w:rPr>
        <w:t xml:space="preserve"> Turbine</w:t>
      </w:r>
    </w:p>
    <w:p w:rsidR="00B52E60" w:rsidRPr="007A3487" w:rsidRDefault="00B52E60" w:rsidP="007A3487">
      <w:pPr>
        <w:spacing w:after="0"/>
        <w:ind w:firstLine="360"/>
        <w:rPr>
          <w:rFonts w:ascii="Times New Roman" w:hAnsi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 xml:space="preserve">Origin 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  <w:t xml:space="preserve">: Westinghouse, USA. </w:t>
      </w:r>
    </w:p>
    <w:p w:rsidR="00B52E60" w:rsidRPr="007A3487" w:rsidRDefault="00B52E60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 xml:space="preserve">Capacity 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</w:r>
      <w:r w:rsid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 w:cs="Times New Roman"/>
          <w:sz w:val="24"/>
          <w:szCs w:val="24"/>
        </w:rPr>
        <w:t xml:space="preserve">: </w:t>
      </w:r>
      <w:r w:rsidRPr="007A3487">
        <w:rPr>
          <w:rFonts w:ascii="Times New Roman" w:hAnsi="Times New Roman"/>
          <w:sz w:val="24"/>
          <w:szCs w:val="24"/>
        </w:rPr>
        <w:t>45</w:t>
      </w:r>
      <w:r w:rsidRPr="007A3487">
        <w:rPr>
          <w:rFonts w:ascii="Times New Roman" w:hAnsi="Times New Roman" w:cs="Times New Roman"/>
          <w:sz w:val="24"/>
          <w:szCs w:val="24"/>
        </w:rPr>
        <w:t xml:space="preserve"> MW</w:t>
      </w:r>
    </w:p>
    <w:p w:rsidR="00B52E60" w:rsidRPr="007A3487" w:rsidRDefault="00B52E60" w:rsidP="007A3487">
      <w:pPr>
        <w:spacing w:after="0"/>
        <w:ind w:firstLine="360"/>
        <w:rPr>
          <w:rFonts w:ascii="Times New Roman" w:hAnsi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Number of Turbine</w:t>
      </w:r>
      <w:r w:rsidRPr="007A3487">
        <w:rPr>
          <w:rFonts w:ascii="Times New Roman" w:hAnsi="Times New Roman"/>
          <w:sz w:val="24"/>
          <w:szCs w:val="24"/>
        </w:rPr>
        <w:tab/>
        <w:t>:  02 nos.</w:t>
      </w:r>
    </w:p>
    <w:p w:rsidR="00B52E60" w:rsidRPr="007A3487" w:rsidRDefault="00B52E60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Rated RPM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  <w:t>: 5418</w:t>
      </w:r>
      <w:r w:rsidRPr="007A34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52E60" w:rsidRPr="007A3487" w:rsidRDefault="00B52E60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Alternator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</w:r>
      <w:r w:rsid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 xml:space="preserve">: Brush, England. </w:t>
      </w:r>
      <w:r w:rsidRPr="007A348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7A3487" w:rsidRPr="007A3487" w:rsidRDefault="007A3487" w:rsidP="00892B29">
      <w:pPr>
        <w:ind w:left="360"/>
        <w:rPr>
          <w:rFonts w:ascii="Times New Roman" w:hAnsi="Times New Roman"/>
          <w:b/>
          <w:sz w:val="2"/>
          <w:szCs w:val="24"/>
        </w:rPr>
      </w:pPr>
    </w:p>
    <w:p w:rsidR="00892B29" w:rsidRPr="00B52E60" w:rsidRDefault="00892B29" w:rsidP="007A3487">
      <w:pPr>
        <w:spacing w:after="0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of Steam</w:t>
      </w:r>
      <w:r w:rsidRPr="00B52E60">
        <w:rPr>
          <w:rFonts w:ascii="Times New Roman" w:hAnsi="Times New Roman"/>
          <w:b/>
          <w:sz w:val="24"/>
          <w:szCs w:val="24"/>
        </w:rPr>
        <w:t xml:space="preserve"> Turbine</w:t>
      </w:r>
      <w:r>
        <w:rPr>
          <w:rFonts w:ascii="Times New Roman" w:hAnsi="Times New Roman"/>
          <w:sz w:val="24"/>
          <w:szCs w:val="24"/>
        </w:rPr>
        <w:tab/>
        <w:t>:  Reaction</w:t>
      </w:r>
      <w:r w:rsidRPr="00B52E6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d Impulse</w:t>
      </w:r>
      <w:r w:rsidRPr="00B52E60">
        <w:rPr>
          <w:rFonts w:ascii="Times New Roman" w:hAnsi="Times New Roman"/>
          <w:sz w:val="24"/>
          <w:szCs w:val="24"/>
        </w:rPr>
        <w:t xml:space="preserve"> Turbine</w:t>
      </w:r>
    </w:p>
    <w:p w:rsidR="00892B29" w:rsidRPr="007A3487" w:rsidRDefault="007A3487" w:rsidP="007A3487">
      <w:pPr>
        <w:spacing w:after="0"/>
        <w:ind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rigin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892B29" w:rsidRPr="007A3487">
        <w:rPr>
          <w:rFonts w:ascii="Times New Roman" w:hAnsi="Times New Roman"/>
          <w:sz w:val="24"/>
          <w:szCs w:val="24"/>
        </w:rPr>
        <w:t xml:space="preserve">: MHI, Japan. </w:t>
      </w:r>
    </w:p>
    <w:p w:rsidR="00892B29" w:rsidRPr="007A3487" w:rsidRDefault="00892B29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 xml:space="preserve">Capacity 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</w:r>
      <w:r w:rsid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 w:cs="Times New Roman"/>
          <w:sz w:val="24"/>
          <w:szCs w:val="24"/>
        </w:rPr>
        <w:t xml:space="preserve">: </w:t>
      </w:r>
      <w:r w:rsidRPr="007A3487">
        <w:rPr>
          <w:rFonts w:ascii="Times New Roman" w:hAnsi="Times New Roman"/>
          <w:sz w:val="24"/>
          <w:szCs w:val="24"/>
        </w:rPr>
        <w:t>40</w:t>
      </w:r>
      <w:r w:rsidRPr="007A3487">
        <w:rPr>
          <w:rFonts w:ascii="Times New Roman" w:hAnsi="Times New Roman" w:cs="Times New Roman"/>
          <w:sz w:val="24"/>
          <w:szCs w:val="24"/>
        </w:rPr>
        <w:t xml:space="preserve"> MW</w:t>
      </w:r>
    </w:p>
    <w:p w:rsidR="00892B29" w:rsidRPr="007A3487" w:rsidRDefault="00892B29" w:rsidP="007A3487">
      <w:pPr>
        <w:spacing w:after="0"/>
        <w:ind w:firstLine="360"/>
        <w:rPr>
          <w:rFonts w:ascii="Times New Roman" w:hAnsi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Number of Turbine</w:t>
      </w:r>
      <w:r w:rsidRPr="007A3487">
        <w:rPr>
          <w:rFonts w:ascii="Times New Roman" w:hAnsi="Times New Roman"/>
          <w:sz w:val="24"/>
          <w:szCs w:val="24"/>
        </w:rPr>
        <w:tab/>
        <w:t>:  01 nos.</w:t>
      </w:r>
    </w:p>
    <w:p w:rsidR="00892B29" w:rsidRPr="007A3487" w:rsidRDefault="00892B29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Rated RPM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  <w:t xml:space="preserve">: 3000 </w:t>
      </w:r>
      <w:r w:rsidRPr="007A34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2B29" w:rsidRPr="007A3487" w:rsidRDefault="00892B29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Alternator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</w:r>
      <w:r w:rsid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 xml:space="preserve">: Brush, England. </w:t>
      </w:r>
      <w:r w:rsidRPr="007A348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7A3487" w:rsidRPr="007A3487" w:rsidRDefault="007A3487" w:rsidP="00AB30F7">
      <w:pPr>
        <w:ind w:left="360"/>
        <w:rPr>
          <w:rFonts w:ascii="Times New Roman" w:hAnsi="Times New Roman"/>
          <w:b/>
          <w:sz w:val="4"/>
          <w:szCs w:val="24"/>
        </w:rPr>
      </w:pPr>
    </w:p>
    <w:p w:rsidR="00AB30F7" w:rsidRPr="00AB30F7" w:rsidRDefault="00CD2D4F" w:rsidP="007A3487">
      <w:pPr>
        <w:spacing w:after="0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ype of Boiler </w:t>
      </w:r>
      <w:r w:rsidR="00AB30F7" w:rsidRPr="00AB30F7">
        <w:rPr>
          <w:rFonts w:ascii="Times New Roman" w:hAnsi="Times New Roman"/>
          <w:b/>
          <w:sz w:val="24"/>
          <w:szCs w:val="24"/>
        </w:rPr>
        <w:tab/>
      </w:r>
      <w:r w:rsidR="00AB30F7">
        <w:rPr>
          <w:rFonts w:ascii="Times New Roman" w:hAnsi="Times New Roman"/>
          <w:sz w:val="24"/>
          <w:szCs w:val="24"/>
        </w:rPr>
        <w:tab/>
        <w:t xml:space="preserve">: WHRSG </w:t>
      </w:r>
    </w:p>
    <w:p w:rsidR="00AB30F7" w:rsidRPr="007A3487" w:rsidRDefault="00AB30F7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 xml:space="preserve">Origin 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  <w:t>: ZURN</w:t>
      </w:r>
      <w:r w:rsidRPr="007A3487">
        <w:rPr>
          <w:rFonts w:ascii="Times New Roman" w:hAnsi="Times New Roman" w:cs="Times New Roman"/>
          <w:sz w:val="24"/>
          <w:szCs w:val="24"/>
        </w:rPr>
        <w:t>,</w:t>
      </w:r>
      <w:r w:rsidRPr="007A3487">
        <w:rPr>
          <w:rFonts w:ascii="Times New Roman" w:hAnsi="Times New Roman"/>
          <w:sz w:val="24"/>
          <w:szCs w:val="24"/>
        </w:rPr>
        <w:t xml:space="preserve"> USA. </w:t>
      </w:r>
    </w:p>
    <w:p w:rsidR="00AB30F7" w:rsidRPr="007A3487" w:rsidRDefault="00AB30F7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 xml:space="preserve">Capacity 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</w:r>
      <w:r w:rsid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 w:cs="Times New Roman"/>
          <w:sz w:val="24"/>
          <w:szCs w:val="24"/>
        </w:rPr>
        <w:t xml:space="preserve">: </w:t>
      </w:r>
      <w:r w:rsidRPr="007A3487">
        <w:rPr>
          <w:rFonts w:ascii="Times New Roman" w:hAnsi="Times New Roman"/>
          <w:sz w:val="24"/>
          <w:szCs w:val="24"/>
        </w:rPr>
        <w:t>181TPH</w:t>
      </w:r>
    </w:p>
    <w:p w:rsidR="00AB30F7" w:rsidRPr="007A3487" w:rsidRDefault="00AB30F7" w:rsidP="007A3487">
      <w:pPr>
        <w:spacing w:after="0"/>
        <w:ind w:firstLine="360"/>
        <w:rPr>
          <w:rFonts w:ascii="Times New Roman" w:hAnsi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 xml:space="preserve">Number of Boilers </w:t>
      </w:r>
      <w:r w:rsidRPr="007A3487">
        <w:rPr>
          <w:rFonts w:ascii="Times New Roman" w:hAnsi="Times New Roman"/>
          <w:sz w:val="24"/>
          <w:szCs w:val="24"/>
        </w:rPr>
        <w:tab/>
        <w:t>:  02 nos.</w:t>
      </w:r>
    </w:p>
    <w:p w:rsidR="00AB30F7" w:rsidRPr="007A3487" w:rsidRDefault="00AB30F7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Rated pressure</w:t>
      </w:r>
      <w:r w:rsidRP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ab/>
        <w:t>: 100 KG/cm²</w:t>
      </w:r>
      <w:r w:rsidRPr="007A3487">
        <w:rPr>
          <w:rFonts w:ascii="Times New Roman" w:hAnsi="Times New Roman" w:cs="Times New Roman"/>
          <w:sz w:val="24"/>
          <w:szCs w:val="24"/>
        </w:rPr>
        <w:t xml:space="preserve"> (a)</w:t>
      </w:r>
    </w:p>
    <w:p w:rsidR="00AB30F7" w:rsidRPr="007A3487" w:rsidRDefault="00AB30F7" w:rsidP="007A348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7A3487">
        <w:rPr>
          <w:rFonts w:ascii="Times New Roman" w:hAnsi="Times New Roman"/>
          <w:sz w:val="24"/>
          <w:szCs w:val="24"/>
        </w:rPr>
        <w:t>Rated temperature</w:t>
      </w:r>
      <w:r w:rsidRPr="007A3487">
        <w:rPr>
          <w:rFonts w:ascii="Times New Roman" w:hAnsi="Times New Roman"/>
          <w:sz w:val="24"/>
          <w:szCs w:val="24"/>
        </w:rPr>
        <w:tab/>
      </w:r>
      <w:r w:rsidR="007A3487">
        <w:rPr>
          <w:rFonts w:ascii="Times New Roman" w:hAnsi="Times New Roman"/>
          <w:sz w:val="24"/>
          <w:szCs w:val="24"/>
        </w:rPr>
        <w:tab/>
      </w:r>
      <w:r w:rsidRPr="007A3487">
        <w:rPr>
          <w:rFonts w:ascii="Times New Roman" w:hAnsi="Times New Roman"/>
          <w:sz w:val="24"/>
          <w:szCs w:val="24"/>
        </w:rPr>
        <w:t>: 510</w:t>
      </w:r>
      <w:r w:rsidRPr="007A3487">
        <w:rPr>
          <w:rFonts w:ascii="Times New Roman" w:hAnsi="Times New Roman" w:cs="Times New Roman"/>
          <w:sz w:val="24"/>
          <w:szCs w:val="24"/>
        </w:rPr>
        <w:t>°C</w:t>
      </w:r>
    </w:p>
    <w:p w:rsidR="007A3487" w:rsidRDefault="007A3487" w:rsidP="002452D4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A571A" w:rsidRPr="008A01BD" w:rsidRDefault="009A571A" w:rsidP="002452D4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A01BD">
        <w:rPr>
          <w:rFonts w:ascii="Times New Roman" w:hAnsi="Times New Roman" w:cs="Times New Roman"/>
          <w:b/>
          <w:sz w:val="24"/>
          <w:szCs w:val="24"/>
          <w:u w:val="single"/>
        </w:rPr>
        <w:t xml:space="preserve">United Group </w:t>
      </w:r>
    </w:p>
    <w:p w:rsidR="00E14C1B" w:rsidRPr="008A01BD" w:rsidRDefault="00E14C1B" w:rsidP="00E14C1B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8A01BD">
        <w:rPr>
          <w:rFonts w:ascii="Times New Roman" w:hAnsi="Times New Roman" w:cs="Times New Roman"/>
          <w:sz w:val="24"/>
          <w:szCs w:val="24"/>
          <w:u w:val="single"/>
        </w:rPr>
        <w:t xml:space="preserve">United </w:t>
      </w:r>
      <w:proofErr w:type="spellStart"/>
      <w:r w:rsidRPr="008A01BD">
        <w:rPr>
          <w:rFonts w:ascii="Times New Roman" w:hAnsi="Times New Roman" w:cs="Times New Roman"/>
          <w:sz w:val="24"/>
          <w:szCs w:val="24"/>
          <w:u w:val="single"/>
        </w:rPr>
        <w:t>Ashuganj</w:t>
      </w:r>
      <w:proofErr w:type="spellEnd"/>
      <w:r w:rsidRPr="008A01BD">
        <w:rPr>
          <w:rFonts w:ascii="Times New Roman" w:hAnsi="Times New Roman" w:cs="Times New Roman"/>
          <w:sz w:val="24"/>
          <w:szCs w:val="24"/>
          <w:u w:val="single"/>
        </w:rPr>
        <w:t xml:space="preserve"> 200MW Modular Combined Cycle Power Plant.</w:t>
      </w:r>
    </w:p>
    <w:p w:rsidR="00027E71" w:rsidRPr="008A01BD" w:rsidRDefault="00027E71" w:rsidP="00027E71">
      <w:pPr>
        <w:pStyle w:val="ListParagraph"/>
        <w:numPr>
          <w:ilvl w:val="0"/>
          <w:numId w:val="15"/>
        </w:numPr>
        <w:spacing w:before="200"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Assist with full cooperation and supervision in installation, erection &amp; commissioning of 20x4TPH = 80TPH heat recovery steam generators under instructions of M.E Energy Pvt. Ltd, Pune, India.</w:t>
      </w:r>
    </w:p>
    <w:p w:rsidR="00027E71" w:rsidRPr="008A01BD" w:rsidRDefault="00027E71" w:rsidP="00027E7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Assist with full cooperation and supervision in installation, erection &amp; commissioning of 16.1MW Steam Turbine under instructions of Triveni Turbines Ltd, India.</w:t>
      </w:r>
    </w:p>
    <w:p w:rsidR="00027E71" w:rsidRPr="008A01BD" w:rsidRDefault="00027E71" w:rsidP="00027E71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Operation &amp; maintenance of steam turbine generator &amp; heat recovery steam generator.</w:t>
      </w:r>
    </w:p>
    <w:p w:rsidR="00C30E0C" w:rsidRPr="008A01BD" w:rsidRDefault="00CD2D4F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Type of Boiler</w:t>
      </w:r>
      <w:r w:rsidR="00C30E0C" w:rsidRPr="008A01BD">
        <w:rPr>
          <w:rFonts w:ascii="Times New Roman" w:hAnsi="Times New Roman" w:cs="Times New Roman"/>
          <w:b/>
          <w:sz w:val="24"/>
          <w:szCs w:val="24"/>
        </w:rPr>
        <w:tab/>
      </w:r>
      <w:r w:rsidR="00C30E0C"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86230F" w:rsidRPr="008A01BD">
        <w:rPr>
          <w:rFonts w:ascii="Times New Roman" w:hAnsi="Times New Roman" w:cs="Times New Roman"/>
          <w:sz w:val="24"/>
          <w:szCs w:val="24"/>
        </w:rPr>
        <w:t>Horizontal, Single – drum, Water</w:t>
      </w:r>
      <w:r w:rsidR="00C30E0C" w:rsidRPr="008A01BD">
        <w:rPr>
          <w:rFonts w:ascii="Times New Roman" w:hAnsi="Times New Roman" w:cs="Times New Roman"/>
          <w:sz w:val="24"/>
          <w:szCs w:val="24"/>
        </w:rPr>
        <w:t xml:space="preserve"> tube, </w:t>
      </w:r>
      <w:r w:rsidR="0086230F" w:rsidRPr="008A01BD">
        <w:rPr>
          <w:rFonts w:ascii="Times New Roman" w:hAnsi="Times New Roman" w:cs="Times New Roman"/>
          <w:sz w:val="24"/>
          <w:szCs w:val="24"/>
        </w:rPr>
        <w:t xml:space="preserve">finned tube with economizer and super heater. 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Origin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86230F" w:rsidRPr="008A01BD">
        <w:rPr>
          <w:rFonts w:ascii="Times New Roman" w:hAnsi="Times New Roman" w:cs="Times New Roman"/>
          <w:sz w:val="24"/>
          <w:szCs w:val="24"/>
        </w:rPr>
        <w:t>ME ENERGY PVT. LTD</w:t>
      </w:r>
      <w:r w:rsidRPr="008A01BD">
        <w:rPr>
          <w:rFonts w:ascii="Times New Roman" w:hAnsi="Times New Roman" w:cs="Times New Roman"/>
          <w:sz w:val="24"/>
          <w:szCs w:val="24"/>
        </w:rPr>
        <w:t xml:space="preserve">, </w:t>
      </w:r>
      <w:r w:rsidR="0086230F" w:rsidRPr="008A01BD">
        <w:rPr>
          <w:rFonts w:ascii="Times New Roman" w:hAnsi="Times New Roman" w:cs="Times New Roman"/>
          <w:sz w:val="24"/>
          <w:szCs w:val="24"/>
        </w:rPr>
        <w:t>INDIA</w:t>
      </w:r>
      <w:r w:rsidRPr="008A01B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Capacity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86230F" w:rsidRPr="008A01BD">
        <w:rPr>
          <w:rFonts w:ascii="Times New Roman" w:hAnsi="Times New Roman" w:cs="Times New Roman"/>
          <w:sz w:val="24"/>
          <w:szCs w:val="24"/>
        </w:rPr>
        <w:t>4.1</w:t>
      </w:r>
      <w:r w:rsidRPr="008A01BD">
        <w:rPr>
          <w:rFonts w:ascii="Times New Roman" w:hAnsi="Times New Roman" w:cs="Times New Roman"/>
          <w:sz w:val="24"/>
          <w:szCs w:val="24"/>
        </w:rPr>
        <w:t xml:space="preserve"> TPH 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Number of Boilers 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86230F" w:rsidRPr="008A01BD">
        <w:rPr>
          <w:rFonts w:ascii="Times New Roman" w:hAnsi="Times New Roman" w:cs="Times New Roman"/>
          <w:sz w:val="24"/>
          <w:szCs w:val="24"/>
        </w:rPr>
        <w:t xml:space="preserve"> 20</w:t>
      </w:r>
      <w:r w:rsidRPr="008A01BD">
        <w:rPr>
          <w:rFonts w:ascii="Times New Roman" w:hAnsi="Times New Roman" w:cs="Times New Roman"/>
          <w:sz w:val="24"/>
          <w:szCs w:val="24"/>
        </w:rPr>
        <w:t xml:space="preserve"> nos.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pressure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86230F" w:rsidRPr="008A01BD">
        <w:rPr>
          <w:rFonts w:ascii="Times New Roman" w:hAnsi="Times New Roman" w:cs="Times New Roman"/>
          <w:sz w:val="24"/>
          <w:szCs w:val="24"/>
        </w:rPr>
        <w:t>22.93</w:t>
      </w: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="0086230F" w:rsidRPr="008A01BD">
        <w:rPr>
          <w:rFonts w:ascii="Times New Roman" w:hAnsi="Times New Roman" w:cs="Times New Roman"/>
          <w:sz w:val="24"/>
          <w:szCs w:val="24"/>
        </w:rPr>
        <w:t>Kg/cm²</w:t>
      </w:r>
      <w:r w:rsidRPr="008A01BD">
        <w:rPr>
          <w:rFonts w:ascii="Times New Roman" w:hAnsi="Times New Roman" w:cs="Times New Roman"/>
          <w:sz w:val="24"/>
          <w:szCs w:val="24"/>
        </w:rPr>
        <w:t xml:space="preserve"> (g) 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Rated </w:t>
      </w:r>
      <w:r w:rsidR="0086230F" w:rsidRPr="008A01BD">
        <w:rPr>
          <w:rFonts w:ascii="Times New Roman" w:hAnsi="Times New Roman" w:cs="Times New Roman"/>
          <w:sz w:val="24"/>
          <w:szCs w:val="24"/>
        </w:rPr>
        <w:t>temperature</w:t>
      </w:r>
      <w:r w:rsidR="0086230F" w:rsidRPr="008A01BD">
        <w:rPr>
          <w:rFonts w:ascii="Times New Roman" w:hAnsi="Times New Roman" w:cs="Times New Roman"/>
          <w:sz w:val="24"/>
          <w:szCs w:val="24"/>
        </w:rPr>
        <w:tab/>
      </w:r>
      <w:r w:rsidR="0086230F" w:rsidRPr="008A01BD">
        <w:rPr>
          <w:rFonts w:ascii="Times New Roman" w:hAnsi="Times New Roman" w:cs="Times New Roman"/>
          <w:sz w:val="24"/>
          <w:szCs w:val="24"/>
        </w:rPr>
        <w:tab/>
        <w:t>: 360</w:t>
      </w:r>
      <w:r w:rsidRPr="008A01BD">
        <w:rPr>
          <w:rFonts w:ascii="Times New Roman" w:hAnsi="Times New Roman" w:cs="Times New Roman"/>
          <w:sz w:val="24"/>
          <w:szCs w:val="24"/>
        </w:rPr>
        <w:t>°C</w:t>
      </w:r>
      <w:r w:rsidR="0086230F" w:rsidRPr="008A01BD">
        <w:rPr>
          <w:rFonts w:ascii="Times New Roman" w:hAnsi="Times New Roman" w:cs="Times New Roman"/>
          <w:sz w:val="24"/>
          <w:szCs w:val="24"/>
        </w:rPr>
        <w:t xml:space="preserve"> (Maximum)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Type of Steam Turbine</w:t>
      </w:r>
      <w:r w:rsidRPr="008A01BD">
        <w:rPr>
          <w:rFonts w:ascii="Times New Roman" w:hAnsi="Times New Roman" w:cs="Times New Roman"/>
          <w:sz w:val="24"/>
          <w:szCs w:val="24"/>
        </w:rPr>
        <w:tab/>
        <w:t>:  C</w:t>
      </w:r>
      <w:r w:rsidR="00D738D7" w:rsidRPr="008A01BD">
        <w:rPr>
          <w:rFonts w:ascii="Times New Roman" w:hAnsi="Times New Roman" w:cs="Times New Roman"/>
          <w:sz w:val="24"/>
          <w:szCs w:val="24"/>
        </w:rPr>
        <w:t>ondensing Steam T</w:t>
      </w:r>
      <w:r w:rsidRPr="008A01BD">
        <w:rPr>
          <w:rFonts w:ascii="Times New Roman" w:hAnsi="Times New Roman" w:cs="Times New Roman"/>
          <w:sz w:val="24"/>
          <w:szCs w:val="24"/>
        </w:rPr>
        <w:t>urbine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Origin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TRIVENI, India. 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Capacity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16.1 MW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Number of Turbine</w:t>
      </w:r>
      <w:r w:rsidRPr="008A01BD">
        <w:rPr>
          <w:rFonts w:ascii="Times New Roman" w:hAnsi="Times New Roman" w:cs="Times New Roman"/>
          <w:sz w:val="24"/>
          <w:szCs w:val="24"/>
        </w:rPr>
        <w:tab/>
        <w:t>:  01 nos.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RPM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6150 </w:t>
      </w:r>
    </w:p>
    <w:p w:rsidR="00C30E0C" w:rsidRPr="008A01BD" w:rsidRDefault="00C30E0C" w:rsidP="00C30E0C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Alternator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TDPS</w:t>
      </w:r>
      <w:r w:rsidRPr="008A01B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236200" w:rsidRPr="008A01BD" w:rsidRDefault="00FD0EE3" w:rsidP="002452D4">
      <w:pPr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A01BD">
        <w:rPr>
          <w:rFonts w:ascii="Times New Roman" w:hAnsi="Times New Roman" w:cs="Times New Roman"/>
          <w:b/>
          <w:sz w:val="24"/>
          <w:szCs w:val="24"/>
          <w:u w:val="single"/>
        </w:rPr>
        <w:t xml:space="preserve">Boiler Modification Job </w:t>
      </w:r>
    </w:p>
    <w:p w:rsidR="009A571A" w:rsidRPr="008A01BD" w:rsidRDefault="00A55DD3" w:rsidP="00D738D7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Boiler leaky tube repair.</w:t>
      </w:r>
    </w:p>
    <w:p w:rsidR="00A55DD3" w:rsidRPr="008A01BD" w:rsidRDefault="00D738D7" w:rsidP="00D738D7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  <w:szCs w:val="24"/>
        </w:rPr>
      </w:pPr>
      <w:r w:rsidRPr="008A01BD">
        <w:rPr>
          <w:rFonts w:ascii="Times New Roman" w:hAnsi="Times New Roman"/>
          <w:sz w:val="24"/>
          <w:szCs w:val="24"/>
        </w:rPr>
        <w:t>Boiler Evaporator C</w:t>
      </w:r>
      <w:r w:rsidR="00A55DD3" w:rsidRPr="008A01BD">
        <w:rPr>
          <w:rFonts w:ascii="Times New Roman" w:hAnsi="Times New Roman"/>
          <w:sz w:val="24"/>
          <w:szCs w:val="24"/>
        </w:rPr>
        <w:t xml:space="preserve">oil </w:t>
      </w:r>
      <w:r w:rsidR="00A64CFF" w:rsidRPr="008A01BD">
        <w:rPr>
          <w:rFonts w:ascii="Times New Roman" w:hAnsi="Times New Roman"/>
          <w:sz w:val="24"/>
          <w:szCs w:val="24"/>
        </w:rPr>
        <w:t xml:space="preserve">Modification, Hydro test, Alkali and steam blowing.  </w:t>
      </w:r>
    </w:p>
    <w:p w:rsidR="009A571A" w:rsidRPr="008A01BD" w:rsidRDefault="00426206" w:rsidP="002452D4">
      <w:pPr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A01BD">
        <w:rPr>
          <w:rFonts w:ascii="Times New Roman" w:hAnsi="Times New Roman" w:cs="Times New Roman"/>
          <w:b/>
          <w:sz w:val="24"/>
          <w:szCs w:val="24"/>
          <w:u w:val="single"/>
        </w:rPr>
        <w:t xml:space="preserve">03 Year 16.1 MW steam turbine Major Maintenance work </w:t>
      </w:r>
    </w:p>
    <w:p w:rsidR="007E0C82" w:rsidRPr="008A01BD" w:rsidRDefault="00CD2D4F" w:rsidP="007E0C82">
      <w:pPr>
        <w:pStyle w:val="ListParagraph"/>
        <w:numPr>
          <w:ilvl w:val="0"/>
          <w:numId w:val="16"/>
        </w:numPr>
        <w:spacing w:after="0" w:line="240" w:lineRule="auto"/>
        <w:rPr>
          <w:rStyle w:val="Emphasis"/>
          <w:rFonts w:ascii="Times New Roman" w:hAnsi="Times New Roman"/>
          <w:i w:val="0"/>
          <w:iCs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ccessfully completed </w:t>
      </w:r>
      <w:r w:rsidRPr="008A01BD">
        <w:rPr>
          <w:rFonts w:ascii="Times New Roman" w:hAnsi="Times New Roman"/>
          <w:sz w:val="24"/>
          <w:szCs w:val="24"/>
        </w:rPr>
        <w:t>Turbine</w:t>
      </w:r>
      <w:r w:rsidR="00D738D7" w:rsidRPr="008A01BD">
        <w:rPr>
          <w:rFonts w:ascii="Times New Roman" w:hAnsi="Times New Roman"/>
          <w:sz w:val="24"/>
          <w:szCs w:val="24"/>
        </w:rPr>
        <w:t xml:space="preserve"> Major O</w:t>
      </w:r>
      <w:r w:rsidR="007E0C82" w:rsidRPr="008A01BD">
        <w:rPr>
          <w:rFonts w:ascii="Times New Roman" w:hAnsi="Times New Roman"/>
          <w:sz w:val="24"/>
          <w:szCs w:val="24"/>
        </w:rPr>
        <w:t>verhauling under instructions of</w:t>
      </w:r>
      <w:r w:rsidR="007E0C82" w:rsidRPr="008A01B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7E0C82" w:rsidRPr="008A01BD">
        <w:rPr>
          <w:rFonts w:ascii="Times New Roman" w:hAnsi="Times New Roman"/>
          <w:sz w:val="24"/>
          <w:szCs w:val="24"/>
        </w:rPr>
        <w:t>Trveni</w:t>
      </w:r>
      <w:proofErr w:type="spellEnd"/>
      <w:r w:rsidR="00A975BD" w:rsidRPr="008A01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ervice </w:t>
      </w:r>
      <w:r w:rsidR="00A975BD" w:rsidRPr="008A01BD">
        <w:rPr>
          <w:rFonts w:ascii="Times New Roman" w:hAnsi="Times New Roman"/>
          <w:sz w:val="24"/>
          <w:szCs w:val="24"/>
        </w:rPr>
        <w:t>Engineer</w:t>
      </w:r>
      <w:r w:rsidR="007E0C82" w:rsidRPr="008A01BD">
        <w:rPr>
          <w:rStyle w:val="st"/>
          <w:rFonts w:ascii="Times New Roman" w:hAnsi="Times New Roman"/>
          <w:i/>
          <w:sz w:val="24"/>
          <w:szCs w:val="24"/>
        </w:rPr>
        <w:t xml:space="preserve">, </w:t>
      </w:r>
      <w:r w:rsidR="007E0C82" w:rsidRPr="008A01BD">
        <w:rPr>
          <w:rStyle w:val="Emphasis"/>
          <w:rFonts w:ascii="Times New Roman" w:hAnsi="Times New Roman"/>
          <w:i w:val="0"/>
          <w:sz w:val="24"/>
          <w:szCs w:val="24"/>
        </w:rPr>
        <w:t xml:space="preserve">India. </w:t>
      </w:r>
    </w:p>
    <w:p w:rsidR="004A1CB1" w:rsidRPr="008A01BD" w:rsidRDefault="004A1CB1" w:rsidP="004A1CB1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FD0EE3" w:rsidRPr="008A01BD" w:rsidRDefault="004A1CB1" w:rsidP="002452D4">
      <w:pPr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A01BD">
        <w:rPr>
          <w:rFonts w:ascii="Times New Roman" w:hAnsi="Times New Roman" w:cs="Times New Roman"/>
          <w:b/>
          <w:sz w:val="24"/>
          <w:szCs w:val="24"/>
          <w:u w:val="single"/>
        </w:rPr>
        <w:t xml:space="preserve">Reliability Run and COD </w:t>
      </w:r>
    </w:p>
    <w:p w:rsidR="00CC6AEB" w:rsidRPr="00FE4B01" w:rsidRDefault="00B20221" w:rsidP="00FE4B01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Style w:val="tlid-translation"/>
          <w:rFonts w:ascii="Times New Roman" w:hAnsi="Times New Roman"/>
          <w:sz w:val="24"/>
          <w:lang w:val="en"/>
        </w:rPr>
        <w:t>P</w:t>
      </w:r>
      <w:r w:rsidRPr="00B20221">
        <w:rPr>
          <w:rStyle w:val="tlid-translation"/>
          <w:rFonts w:ascii="Times New Roman" w:hAnsi="Times New Roman"/>
          <w:sz w:val="24"/>
          <w:lang w:val="en"/>
        </w:rPr>
        <w:t>articipate</w:t>
      </w:r>
      <w:r>
        <w:rPr>
          <w:rStyle w:val="tlid-translation"/>
          <w:rFonts w:ascii="Times New Roman" w:hAnsi="Times New Roman"/>
          <w:sz w:val="24"/>
          <w:lang w:val="en"/>
        </w:rPr>
        <w:t xml:space="preserve">d </w:t>
      </w:r>
      <w:r w:rsidR="004A1CB1" w:rsidRPr="00B20221">
        <w:rPr>
          <w:rFonts w:ascii="Times New Roman" w:hAnsi="Times New Roman"/>
          <w:sz w:val="28"/>
          <w:szCs w:val="24"/>
        </w:rPr>
        <w:t xml:space="preserve"> </w:t>
      </w:r>
      <w:r w:rsidR="004A1CB1" w:rsidRPr="00FE4B01">
        <w:rPr>
          <w:rFonts w:ascii="Times New Roman" w:hAnsi="Times New Roman"/>
          <w:sz w:val="24"/>
          <w:szCs w:val="24"/>
        </w:rPr>
        <w:t xml:space="preserve">Reliability Run and COD </w:t>
      </w:r>
      <w:r w:rsidR="00D738D7" w:rsidRPr="00FE4B01">
        <w:rPr>
          <w:rFonts w:ascii="Times New Roman" w:hAnsi="Times New Roman"/>
          <w:sz w:val="24"/>
          <w:szCs w:val="24"/>
        </w:rPr>
        <w:t xml:space="preserve">work activities </w:t>
      </w:r>
      <w:r w:rsidR="00CC6AEB" w:rsidRPr="00FE4B01">
        <w:rPr>
          <w:rFonts w:ascii="Times New Roman" w:hAnsi="Times New Roman"/>
          <w:sz w:val="24"/>
          <w:szCs w:val="24"/>
        </w:rPr>
        <w:t xml:space="preserve">at United Mymensingh 200 MW HFO Power Plant </w:t>
      </w:r>
    </w:p>
    <w:p w:rsidR="007E1764" w:rsidRPr="008A01BD" w:rsidRDefault="005527C9" w:rsidP="007E176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of Boiler</w:t>
      </w:r>
      <w:r w:rsidR="007E1764" w:rsidRPr="008A01BD">
        <w:rPr>
          <w:rFonts w:ascii="Times New Roman" w:hAnsi="Times New Roman" w:cs="Times New Roman"/>
          <w:b/>
          <w:sz w:val="24"/>
          <w:szCs w:val="24"/>
        </w:rPr>
        <w:tab/>
      </w:r>
      <w:r w:rsidR="007E1764"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8E734F" w:rsidRPr="008A01BD">
        <w:rPr>
          <w:rFonts w:ascii="Times New Roman" w:hAnsi="Times New Roman" w:cs="Times New Roman"/>
          <w:sz w:val="24"/>
          <w:szCs w:val="24"/>
        </w:rPr>
        <w:t xml:space="preserve">Water tube, single pass natural circulation vertical type with </w:t>
      </w:r>
      <w:r w:rsidR="0041708A" w:rsidRPr="008A01BD">
        <w:rPr>
          <w:rFonts w:ascii="Times New Roman" w:hAnsi="Times New Roman" w:cs="Times New Roman"/>
          <w:sz w:val="24"/>
          <w:szCs w:val="24"/>
        </w:rPr>
        <w:t>economizer,</w:t>
      </w:r>
      <w:r w:rsidR="008E734F" w:rsidRPr="008A01BD">
        <w:rPr>
          <w:rFonts w:ascii="Times New Roman" w:hAnsi="Times New Roman" w:cs="Times New Roman"/>
          <w:sz w:val="24"/>
          <w:szCs w:val="24"/>
        </w:rPr>
        <w:t xml:space="preserve"> LP Heat recovery </w:t>
      </w:r>
      <w:r w:rsidR="0041708A" w:rsidRPr="008A01BD">
        <w:rPr>
          <w:rFonts w:ascii="Times New Roman" w:hAnsi="Times New Roman" w:cs="Times New Roman"/>
          <w:sz w:val="24"/>
          <w:szCs w:val="24"/>
        </w:rPr>
        <w:t>unit,</w:t>
      </w:r>
      <w:r w:rsidR="008E734F"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="004A1CB1" w:rsidRPr="008A01BD">
        <w:rPr>
          <w:rFonts w:ascii="Times New Roman" w:hAnsi="Times New Roman" w:cs="Times New Roman"/>
          <w:sz w:val="24"/>
          <w:szCs w:val="24"/>
        </w:rPr>
        <w:t xml:space="preserve">Exhaust Gas Boiler – </w:t>
      </w:r>
      <w:r w:rsidR="0041708A" w:rsidRPr="008A01BD">
        <w:rPr>
          <w:rFonts w:ascii="Times New Roman" w:hAnsi="Times New Roman" w:cs="Times New Roman"/>
          <w:sz w:val="24"/>
          <w:szCs w:val="24"/>
        </w:rPr>
        <w:t xml:space="preserve">EGB. </w:t>
      </w:r>
    </w:p>
    <w:p w:rsidR="007E1764" w:rsidRPr="008A01BD" w:rsidRDefault="000A1CF6" w:rsidP="007E1764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Origin </w:t>
      </w:r>
      <w:r w:rsidR="007E1764" w:rsidRPr="008A01BD">
        <w:rPr>
          <w:rFonts w:ascii="Times New Roman" w:hAnsi="Times New Roman" w:cs="Times New Roman"/>
          <w:sz w:val="24"/>
          <w:szCs w:val="24"/>
        </w:rPr>
        <w:tab/>
      </w:r>
      <w:r w:rsidR="007E1764" w:rsidRPr="008A01BD">
        <w:rPr>
          <w:rFonts w:ascii="Times New Roman" w:hAnsi="Times New Roman" w:cs="Times New Roman"/>
          <w:sz w:val="24"/>
          <w:szCs w:val="24"/>
        </w:rPr>
        <w:tab/>
      </w:r>
      <w:r w:rsidR="007E1764"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0036D6" w:rsidRPr="008A01BD">
        <w:rPr>
          <w:rFonts w:ascii="Times New Roman" w:hAnsi="Times New Roman" w:cs="Times New Roman"/>
          <w:sz w:val="24"/>
          <w:szCs w:val="24"/>
        </w:rPr>
        <w:t xml:space="preserve">THERMAX, </w:t>
      </w:r>
      <w:r w:rsidRPr="008A01BD">
        <w:rPr>
          <w:rFonts w:ascii="Times New Roman" w:hAnsi="Times New Roman" w:cs="Times New Roman"/>
          <w:sz w:val="24"/>
          <w:szCs w:val="24"/>
        </w:rPr>
        <w:t xml:space="preserve">India. </w:t>
      </w:r>
    </w:p>
    <w:p w:rsidR="007E1764" w:rsidRPr="008A01BD" w:rsidRDefault="000A1CF6" w:rsidP="007E1764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Capacity</w:t>
      </w:r>
      <w:r w:rsidR="004A1CB1"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="007E1764" w:rsidRPr="008A01BD">
        <w:rPr>
          <w:rFonts w:ascii="Times New Roman" w:hAnsi="Times New Roman" w:cs="Times New Roman"/>
          <w:sz w:val="24"/>
          <w:szCs w:val="24"/>
        </w:rPr>
        <w:tab/>
      </w:r>
      <w:r w:rsidR="007E1764" w:rsidRPr="008A01BD">
        <w:rPr>
          <w:rFonts w:ascii="Times New Roman" w:hAnsi="Times New Roman" w:cs="Times New Roman"/>
          <w:sz w:val="24"/>
          <w:szCs w:val="24"/>
        </w:rPr>
        <w:tab/>
      </w:r>
      <w:r w:rsidR="007E1764"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4A1CB1" w:rsidRPr="008A01BD">
        <w:rPr>
          <w:rFonts w:ascii="Times New Roman" w:hAnsi="Times New Roman" w:cs="Times New Roman"/>
          <w:sz w:val="24"/>
          <w:szCs w:val="24"/>
        </w:rPr>
        <w:t xml:space="preserve">3.55 TPH </w:t>
      </w:r>
    </w:p>
    <w:p w:rsidR="007E1764" w:rsidRPr="008A01BD" w:rsidRDefault="007E1764" w:rsidP="007E1764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Number of Boilers 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4A1CB1" w:rsidRPr="008A01BD">
        <w:rPr>
          <w:rFonts w:ascii="Times New Roman" w:hAnsi="Times New Roman" w:cs="Times New Roman"/>
          <w:sz w:val="24"/>
          <w:szCs w:val="24"/>
        </w:rPr>
        <w:t xml:space="preserve"> 21 nos</w:t>
      </w:r>
      <w:r w:rsidR="000A1CF6" w:rsidRPr="008A01BD">
        <w:rPr>
          <w:rFonts w:ascii="Times New Roman" w:hAnsi="Times New Roman" w:cs="Times New Roman"/>
          <w:sz w:val="24"/>
          <w:szCs w:val="24"/>
        </w:rPr>
        <w:t>.</w:t>
      </w:r>
    </w:p>
    <w:p w:rsidR="0041708A" w:rsidRPr="008A01BD" w:rsidRDefault="0041708A" w:rsidP="0041708A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pressure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18.5 </w:t>
      </w:r>
      <w:r w:rsidR="007C1523" w:rsidRPr="008A01BD">
        <w:rPr>
          <w:rFonts w:ascii="Times New Roman" w:hAnsi="Times New Roman" w:cs="Times New Roman"/>
          <w:sz w:val="24"/>
          <w:szCs w:val="24"/>
        </w:rPr>
        <w:t>bar (</w:t>
      </w:r>
      <w:r w:rsidRPr="008A01BD">
        <w:rPr>
          <w:rFonts w:ascii="Times New Roman" w:hAnsi="Times New Roman" w:cs="Times New Roman"/>
          <w:sz w:val="24"/>
          <w:szCs w:val="24"/>
        </w:rPr>
        <w:t xml:space="preserve">g) </w:t>
      </w:r>
    </w:p>
    <w:p w:rsidR="0041708A" w:rsidRPr="008A01BD" w:rsidRDefault="007C1523" w:rsidP="0041708A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temperature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310</w:t>
      </w:r>
      <w:r w:rsidR="0041708A" w:rsidRPr="008A01BD">
        <w:rPr>
          <w:rFonts w:ascii="Times New Roman" w:hAnsi="Times New Roman" w:cs="Times New Roman"/>
          <w:sz w:val="24"/>
          <w:szCs w:val="24"/>
        </w:rPr>
        <w:t>°C</w:t>
      </w:r>
    </w:p>
    <w:p w:rsidR="007E1764" w:rsidRPr="008A01BD" w:rsidRDefault="000036D6" w:rsidP="007E1764">
      <w:pPr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Type of Steam Turbine</w:t>
      </w:r>
      <w:r w:rsidRPr="008A01BD">
        <w:rPr>
          <w:rFonts w:ascii="Times New Roman" w:hAnsi="Times New Roman" w:cs="Times New Roman"/>
          <w:sz w:val="24"/>
          <w:szCs w:val="24"/>
        </w:rPr>
        <w:tab/>
        <w:t>:  Bleed condensing Steam turbine</w:t>
      </w:r>
    </w:p>
    <w:p w:rsidR="000036D6" w:rsidRPr="008A01BD" w:rsidRDefault="000036D6" w:rsidP="007A3487">
      <w:p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Origin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FC071A" w:rsidRPr="008A01BD">
        <w:rPr>
          <w:rFonts w:ascii="Times New Roman" w:hAnsi="Times New Roman" w:cs="Times New Roman"/>
          <w:sz w:val="24"/>
          <w:szCs w:val="24"/>
        </w:rPr>
        <w:t>TRIVENI,</w:t>
      </w:r>
      <w:r w:rsidRPr="008A01BD">
        <w:rPr>
          <w:rFonts w:ascii="Times New Roman" w:hAnsi="Times New Roman" w:cs="Times New Roman"/>
          <w:sz w:val="24"/>
          <w:szCs w:val="24"/>
        </w:rPr>
        <w:t xml:space="preserve"> India. </w:t>
      </w:r>
    </w:p>
    <w:p w:rsidR="000036D6" w:rsidRPr="008A01BD" w:rsidRDefault="000036D6" w:rsidP="007A3487">
      <w:p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Capacity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657708" w:rsidRPr="008A01BD">
        <w:rPr>
          <w:rFonts w:ascii="Times New Roman" w:hAnsi="Times New Roman" w:cs="Times New Roman"/>
          <w:sz w:val="24"/>
          <w:szCs w:val="24"/>
        </w:rPr>
        <w:t>6.52 MW</w:t>
      </w:r>
    </w:p>
    <w:p w:rsidR="000036D6" w:rsidRPr="008A01BD" w:rsidRDefault="006B6414" w:rsidP="007A3487">
      <w:p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Number of Turbine</w:t>
      </w:r>
      <w:r w:rsidR="000036D6"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FC071A" w:rsidRPr="008A01BD">
        <w:rPr>
          <w:rFonts w:ascii="Times New Roman" w:hAnsi="Times New Roman" w:cs="Times New Roman"/>
          <w:sz w:val="24"/>
          <w:szCs w:val="24"/>
        </w:rPr>
        <w:t xml:space="preserve"> 02</w:t>
      </w:r>
      <w:r w:rsidR="000036D6" w:rsidRPr="008A01BD">
        <w:rPr>
          <w:rFonts w:ascii="Times New Roman" w:hAnsi="Times New Roman" w:cs="Times New Roman"/>
          <w:sz w:val="24"/>
          <w:szCs w:val="24"/>
        </w:rPr>
        <w:t xml:space="preserve"> nos</w:t>
      </w:r>
      <w:r w:rsidR="00FC071A" w:rsidRPr="008A01BD">
        <w:rPr>
          <w:rFonts w:ascii="Times New Roman" w:hAnsi="Times New Roman" w:cs="Times New Roman"/>
          <w:sz w:val="24"/>
          <w:szCs w:val="24"/>
        </w:rPr>
        <w:t>.</w:t>
      </w:r>
    </w:p>
    <w:p w:rsidR="00657708" w:rsidRDefault="00657708" w:rsidP="007A3487">
      <w:p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RPM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7603 </w:t>
      </w:r>
    </w:p>
    <w:p w:rsidR="007A3487" w:rsidRDefault="007A3487" w:rsidP="007A3487">
      <w:pPr>
        <w:spacing w:after="120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A01BD">
        <w:rPr>
          <w:rFonts w:ascii="Times New Roman" w:hAnsi="Times New Roman" w:cs="Times New Roman"/>
          <w:sz w:val="24"/>
          <w:szCs w:val="24"/>
        </w:rPr>
        <w:t>Alternator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TDPS</w:t>
      </w:r>
      <w:r w:rsidRPr="008A01B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A270CA" w:rsidRPr="008A01BD" w:rsidRDefault="00A270CA" w:rsidP="007A3487">
      <w:pPr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:rsidR="00144506" w:rsidRPr="00657D22" w:rsidRDefault="00B20221" w:rsidP="00657D22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Style w:val="tlid-translation"/>
          <w:rFonts w:ascii="Times New Roman" w:hAnsi="Times New Roman"/>
          <w:sz w:val="24"/>
          <w:lang w:val="en"/>
        </w:rPr>
        <w:lastRenderedPageBreak/>
        <w:t>P</w:t>
      </w:r>
      <w:r w:rsidRPr="00B20221">
        <w:rPr>
          <w:rStyle w:val="tlid-translation"/>
          <w:rFonts w:ascii="Times New Roman" w:hAnsi="Times New Roman"/>
          <w:sz w:val="24"/>
          <w:lang w:val="en"/>
        </w:rPr>
        <w:t>articipate</w:t>
      </w:r>
      <w:r>
        <w:rPr>
          <w:rStyle w:val="tlid-translation"/>
          <w:rFonts w:ascii="Times New Roman" w:hAnsi="Times New Roman"/>
          <w:sz w:val="24"/>
          <w:lang w:val="en"/>
        </w:rPr>
        <w:t>d</w:t>
      </w:r>
      <w:r w:rsidR="00144506" w:rsidRPr="00657D22">
        <w:rPr>
          <w:rFonts w:ascii="Times New Roman" w:hAnsi="Times New Roman"/>
          <w:sz w:val="24"/>
          <w:szCs w:val="24"/>
        </w:rPr>
        <w:t xml:space="preserve"> Reliability Run and COD </w:t>
      </w:r>
      <w:r w:rsidR="00D738D7" w:rsidRPr="00657D22">
        <w:rPr>
          <w:rFonts w:ascii="Times New Roman" w:hAnsi="Times New Roman"/>
          <w:sz w:val="24"/>
          <w:szCs w:val="24"/>
        </w:rPr>
        <w:t xml:space="preserve">work activities </w:t>
      </w:r>
      <w:r w:rsidR="00B8387F">
        <w:rPr>
          <w:rFonts w:ascii="Times New Roman" w:hAnsi="Times New Roman"/>
          <w:sz w:val="24"/>
          <w:szCs w:val="24"/>
        </w:rPr>
        <w:t xml:space="preserve">at United </w:t>
      </w:r>
      <w:proofErr w:type="spellStart"/>
      <w:r w:rsidR="00B8387F">
        <w:rPr>
          <w:rFonts w:ascii="Times New Roman" w:hAnsi="Times New Roman"/>
          <w:sz w:val="24"/>
          <w:szCs w:val="24"/>
        </w:rPr>
        <w:t>Anwara</w:t>
      </w:r>
      <w:proofErr w:type="spellEnd"/>
      <w:r w:rsidR="00B8387F">
        <w:rPr>
          <w:rFonts w:ascii="Times New Roman" w:hAnsi="Times New Roman"/>
          <w:sz w:val="24"/>
          <w:szCs w:val="24"/>
        </w:rPr>
        <w:t xml:space="preserve"> Chittagong</w:t>
      </w:r>
      <w:r w:rsidR="00144506" w:rsidRPr="00657D22">
        <w:rPr>
          <w:rFonts w:ascii="Times New Roman" w:hAnsi="Times New Roman"/>
          <w:sz w:val="24"/>
          <w:szCs w:val="24"/>
        </w:rPr>
        <w:t xml:space="preserve"> 300 MW HFO Power Plant </w:t>
      </w:r>
    </w:p>
    <w:p w:rsidR="00144506" w:rsidRPr="008A01BD" w:rsidRDefault="005527C9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of Boiler</w:t>
      </w:r>
      <w:r w:rsidR="00144506" w:rsidRPr="008A01BD">
        <w:rPr>
          <w:rFonts w:ascii="Times New Roman" w:hAnsi="Times New Roman" w:cs="Times New Roman"/>
          <w:b/>
          <w:sz w:val="24"/>
          <w:szCs w:val="24"/>
        </w:rPr>
        <w:tab/>
      </w:r>
      <w:r w:rsidR="00144506" w:rsidRPr="008A01BD">
        <w:rPr>
          <w:rFonts w:ascii="Times New Roman" w:hAnsi="Times New Roman" w:cs="Times New Roman"/>
          <w:sz w:val="24"/>
          <w:szCs w:val="24"/>
        </w:rPr>
        <w:tab/>
        <w:t>: Water tube Exhaust Gas Boiler – EGB, AV -6N</w:t>
      </w:r>
    </w:p>
    <w:p w:rsidR="00144506" w:rsidRPr="008A01BD" w:rsidRDefault="00144506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Origin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Alfa Laval </w:t>
      </w:r>
      <w:proofErr w:type="spellStart"/>
      <w:proofErr w:type="gramStart"/>
      <w:r w:rsidRPr="008A01BD">
        <w:rPr>
          <w:rFonts w:ascii="Times New Roman" w:hAnsi="Times New Roman" w:cs="Times New Roman"/>
          <w:sz w:val="24"/>
          <w:szCs w:val="24"/>
        </w:rPr>
        <w:t>Allborg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="00DC32E5" w:rsidRPr="008A01BD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24775F" w:rsidRPr="008A01BD">
        <w:rPr>
          <w:rFonts w:ascii="Times New Roman" w:hAnsi="Times New Roman" w:cs="Times New Roman"/>
          <w:sz w:val="24"/>
          <w:szCs w:val="24"/>
        </w:rPr>
        <w:t xml:space="preserve"> Finland </w:t>
      </w:r>
      <w:r w:rsidR="00DC32E5" w:rsidRPr="008A01B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44506" w:rsidRPr="008A01BD" w:rsidRDefault="00144506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Capacity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24775F" w:rsidRPr="008A01BD">
        <w:rPr>
          <w:rFonts w:ascii="Times New Roman" w:hAnsi="Times New Roman" w:cs="Times New Roman"/>
          <w:sz w:val="24"/>
          <w:szCs w:val="24"/>
        </w:rPr>
        <w:t>7280 Kg/H</w:t>
      </w:r>
    </w:p>
    <w:p w:rsidR="00144506" w:rsidRPr="008A01BD" w:rsidRDefault="00144506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Number of Boilers 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24775F" w:rsidRPr="008A01BD">
        <w:rPr>
          <w:rFonts w:ascii="Times New Roman" w:hAnsi="Times New Roman" w:cs="Times New Roman"/>
          <w:sz w:val="24"/>
          <w:szCs w:val="24"/>
        </w:rPr>
        <w:t xml:space="preserve"> 17</w:t>
      </w:r>
      <w:r w:rsidRPr="008A01BD">
        <w:rPr>
          <w:rFonts w:ascii="Times New Roman" w:hAnsi="Times New Roman" w:cs="Times New Roman"/>
          <w:sz w:val="24"/>
          <w:szCs w:val="24"/>
        </w:rPr>
        <w:t xml:space="preserve"> nos.</w:t>
      </w:r>
    </w:p>
    <w:p w:rsidR="0024775F" w:rsidRPr="008A01BD" w:rsidRDefault="00E92150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pressure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15.7</w:t>
      </w:r>
      <w:r w:rsidR="0054443F" w:rsidRPr="008A01BD">
        <w:rPr>
          <w:rFonts w:ascii="Times New Roman" w:hAnsi="Times New Roman" w:cs="Times New Roman"/>
          <w:sz w:val="24"/>
          <w:szCs w:val="24"/>
        </w:rPr>
        <w:t xml:space="preserve"> bar (a)</w:t>
      </w:r>
    </w:p>
    <w:p w:rsidR="0054443F" w:rsidRPr="008A01BD" w:rsidRDefault="0054443F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temperature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>: 339°C</w:t>
      </w:r>
    </w:p>
    <w:p w:rsidR="008A01BD" w:rsidRPr="00A270CA" w:rsidRDefault="008A01BD" w:rsidP="00144506">
      <w:pPr>
        <w:ind w:left="360"/>
        <w:rPr>
          <w:rFonts w:ascii="Times New Roman" w:hAnsi="Times New Roman" w:cs="Times New Roman"/>
          <w:b/>
          <w:sz w:val="12"/>
          <w:szCs w:val="24"/>
        </w:rPr>
      </w:pPr>
    </w:p>
    <w:p w:rsidR="00144506" w:rsidRPr="008A01BD" w:rsidRDefault="00144506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Type of Steam Turbine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 </w:t>
      </w:r>
      <w:r w:rsidR="00E92150" w:rsidRPr="008A01BD">
        <w:rPr>
          <w:rFonts w:ascii="Times New Roman" w:hAnsi="Times New Roman" w:cs="Times New Roman"/>
          <w:sz w:val="24"/>
          <w:szCs w:val="24"/>
        </w:rPr>
        <w:t>C</w:t>
      </w:r>
      <w:r w:rsidRPr="008A01BD">
        <w:rPr>
          <w:rFonts w:ascii="Times New Roman" w:hAnsi="Times New Roman" w:cs="Times New Roman"/>
          <w:sz w:val="24"/>
          <w:szCs w:val="24"/>
        </w:rPr>
        <w:t>ondensing Steam turbine</w:t>
      </w:r>
    </w:p>
    <w:p w:rsidR="00144506" w:rsidRPr="008A01BD" w:rsidRDefault="00144506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Origin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TRIVENI, India. </w:t>
      </w:r>
    </w:p>
    <w:p w:rsidR="00144506" w:rsidRPr="008A01BD" w:rsidRDefault="00144506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Capacity 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E92150" w:rsidRPr="008A01BD">
        <w:rPr>
          <w:rFonts w:ascii="Times New Roman" w:hAnsi="Times New Roman" w:cs="Times New Roman"/>
          <w:sz w:val="24"/>
          <w:szCs w:val="24"/>
        </w:rPr>
        <w:t>8040 K</w:t>
      </w:r>
      <w:r w:rsidRPr="008A01BD">
        <w:rPr>
          <w:rFonts w:ascii="Times New Roman" w:hAnsi="Times New Roman" w:cs="Times New Roman"/>
          <w:sz w:val="24"/>
          <w:szCs w:val="24"/>
        </w:rPr>
        <w:t>W</w:t>
      </w:r>
    </w:p>
    <w:p w:rsidR="00144506" w:rsidRPr="008A01BD" w:rsidRDefault="00144506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Number of Boilers </w:t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E92150" w:rsidRPr="008A01BD">
        <w:rPr>
          <w:rFonts w:ascii="Times New Roman" w:hAnsi="Times New Roman" w:cs="Times New Roman"/>
          <w:sz w:val="24"/>
          <w:szCs w:val="24"/>
        </w:rPr>
        <w:t xml:space="preserve"> 03</w:t>
      </w:r>
      <w:r w:rsidRPr="008A01BD">
        <w:rPr>
          <w:rFonts w:ascii="Times New Roman" w:hAnsi="Times New Roman" w:cs="Times New Roman"/>
          <w:sz w:val="24"/>
          <w:szCs w:val="24"/>
        </w:rPr>
        <w:t xml:space="preserve"> nos.</w:t>
      </w:r>
    </w:p>
    <w:p w:rsidR="00144506" w:rsidRPr="008A01BD" w:rsidRDefault="00E92150" w:rsidP="00A270C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ated RPM</w:t>
      </w:r>
      <w:r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ab/>
        <w:t xml:space="preserve">: 6727 </w:t>
      </w:r>
    </w:p>
    <w:p w:rsidR="004A1CB1" w:rsidRPr="00A270CA" w:rsidRDefault="004A1CB1" w:rsidP="004A1CB1">
      <w:pPr>
        <w:ind w:left="360"/>
        <w:rPr>
          <w:rFonts w:ascii="Times New Roman" w:hAnsi="Times New Roman" w:cs="Times New Roman"/>
          <w:sz w:val="8"/>
          <w:szCs w:val="24"/>
        </w:rPr>
      </w:pPr>
      <w:r w:rsidRPr="00A270CA">
        <w:rPr>
          <w:rFonts w:ascii="Times New Roman" w:hAnsi="Times New Roman" w:cs="Times New Roman"/>
          <w:sz w:val="8"/>
          <w:szCs w:val="24"/>
        </w:rPr>
        <w:t xml:space="preserve"> </w:t>
      </w:r>
    </w:p>
    <w:p w:rsidR="00D71CA5" w:rsidRPr="008A01BD" w:rsidRDefault="003734E9" w:rsidP="00236200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TRAINING:</w:t>
      </w:r>
    </w:p>
    <w:p w:rsidR="00863604" w:rsidRPr="008A01BD" w:rsidRDefault="00863604" w:rsidP="00D71CA5">
      <w:pPr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>ACADEMIC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1890"/>
        <w:gridCol w:w="6300"/>
      </w:tblGrid>
      <w:tr w:rsidR="005527C9" w:rsidRPr="008A01BD" w:rsidTr="005527C9">
        <w:tc>
          <w:tcPr>
            <w:tcW w:w="1165" w:type="dxa"/>
            <w:vMerge w:val="restart"/>
          </w:tcPr>
          <w:p w:rsidR="005527C9" w:rsidRDefault="005527C9" w:rsidP="0055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27C9" w:rsidRPr="008A01BD" w:rsidRDefault="005527C9" w:rsidP="0055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27C9">
              <w:rPr>
                <w:rFonts w:ascii="Times New Roman" w:hAnsi="Times New Roman" w:cs="Times New Roman"/>
                <w:sz w:val="28"/>
                <w:szCs w:val="24"/>
              </w:rPr>
              <w:t>1</w:t>
            </w: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raining Tittle</w:t>
            </w:r>
          </w:p>
        </w:tc>
        <w:tc>
          <w:tcPr>
            <w:tcW w:w="630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Industrial attachment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onducted By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0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Bangladesh Machine Tools Factory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rrange By</w:t>
            </w:r>
          </w:p>
        </w:tc>
        <w:tc>
          <w:tcPr>
            <w:tcW w:w="630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haka polytechnic Institute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630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July 29, 1992 to August 26, 1992. </w:t>
            </w:r>
          </w:p>
        </w:tc>
      </w:tr>
    </w:tbl>
    <w:p w:rsidR="00D71CA5" w:rsidRPr="008A01BD" w:rsidRDefault="00D71CA5" w:rsidP="00D71CA5">
      <w:pPr>
        <w:shd w:val="clear" w:color="auto" w:fill="FFFFFF" w:themeFill="background1"/>
        <w:rPr>
          <w:rFonts w:ascii="Times New Roman" w:hAnsi="Times New Roman" w:cs="Times New Roman"/>
          <w:sz w:val="2"/>
          <w:szCs w:val="24"/>
        </w:rPr>
      </w:pPr>
    </w:p>
    <w:p w:rsidR="00863604" w:rsidRPr="008A01BD" w:rsidRDefault="00863604" w:rsidP="00D71CA5">
      <w:pPr>
        <w:shd w:val="clear" w:color="auto" w:fill="FFFFFF" w:themeFill="background1"/>
        <w:rPr>
          <w:rFonts w:ascii="Times New Roman" w:hAnsi="Times New Roman" w:cs="Times New Roman"/>
          <w:sz w:val="2"/>
          <w:szCs w:val="24"/>
        </w:rPr>
      </w:pPr>
      <w:bookmarkStart w:id="0" w:name="_GoBack"/>
      <w:bookmarkEnd w:id="0"/>
    </w:p>
    <w:p w:rsidR="00863604" w:rsidRPr="008A01BD" w:rsidRDefault="00863604" w:rsidP="00D71CA5">
      <w:pPr>
        <w:shd w:val="clear" w:color="auto" w:fill="FFFFFF" w:themeFill="background1"/>
        <w:rPr>
          <w:rFonts w:ascii="Times New Roman" w:hAnsi="Times New Roman" w:cs="Times New Roman"/>
          <w:b/>
          <w:sz w:val="2"/>
          <w:szCs w:val="24"/>
        </w:rPr>
      </w:pPr>
      <w:r w:rsidRPr="008A01BD">
        <w:rPr>
          <w:rFonts w:ascii="Times New Roman" w:hAnsi="Times New Roman" w:cs="Times New Roman"/>
          <w:b/>
          <w:sz w:val="24"/>
          <w:szCs w:val="24"/>
        </w:rPr>
        <w:t xml:space="preserve">PROFESSIONAL: </w:t>
      </w:r>
    </w:p>
    <w:p w:rsidR="00863604" w:rsidRPr="008A01BD" w:rsidRDefault="00863604" w:rsidP="00D71CA5">
      <w:pPr>
        <w:shd w:val="clear" w:color="auto" w:fill="FFFFFF" w:themeFill="background1"/>
        <w:rPr>
          <w:rFonts w:ascii="Times New Roman" w:hAnsi="Times New Roman" w:cs="Times New Roman"/>
          <w:sz w:val="2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1890"/>
        <w:gridCol w:w="6300"/>
      </w:tblGrid>
      <w:tr w:rsidR="005527C9" w:rsidRPr="008A01BD" w:rsidTr="005527C9">
        <w:tc>
          <w:tcPr>
            <w:tcW w:w="1165" w:type="dxa"/>
            <w:vMerge w:val="restart"/>
          </w:tcPr>
          <w:p w:rsidR="005527C9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27C9" w:rsidRPr="005527C9" w:rsidRDefault="005527C9" w:rsidP="00A270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27C9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189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raining Tittle</w:t>
            </w:r>
          </w:p>
        </w:tc>
        <w:tc>
          <w:tcPr>
            <w:tcW w:w="630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hermal steam turbine Operation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onducted By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0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Ghorashal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Power Station Training Center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rrange By</w:t>
            </w:r>
          </w:p>
        </w:tc>
        <w:tc>
          <w:tcPr>
            <w:tcW w:w="630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shuganj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Power Station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6300" w:type="dxa"/>
          </w:tcPr>
          <w:p w:rsidR="005527C9" w:rsidRPr="008A01BD" w:rsidRDefault="005527C9" w:rsidP="00A27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July 05, 1998 to August 08, 1998.</w:t>
            </w:r>
          </w:p>
        </w:tc>
      </w:tr>
    </w:tbl>
    <w:p w:rsidR="00D71CA5" w:rsidRPr="008A01BD" w:rsidRDefault="00D71CA5" w:rsidP="00A270CA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1890"/>
        <w:gridCol w:w="6300"/>
      </w:tblGrid>
      <w:tr w:rsidR="005527C9" w:rsidRPr="008A01BD" w:rsidTr="005527C9">
        <w:tc>
          <w:tcPr>
            <w:tcW w:w="1165" w:type="dxa"/>
            <w:vMerge w:val="restart"/>
          </w:tcPr>
          <w:p w:rsidR="005527C9" w:rsidRDefault="005527C9" w:rsidP="0055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27C9" w:rsidRDefault="005527C9" w:rsidP="0055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27C9" w:rsidRDefault="005527C9" w:rsidP="0055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27C9" w:rsidRPr="008A01BD" w:rsidRDefault="005527C9" w:rsidP="0055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raining Tittle</w:t>
            </w:r>
          </w:p>
        </w:tc>
        <w:tc>
          <w:tcPr>
            <w:tcW w:w="6300" w:type="dxa"/>
          </w:tcPr>
          <w:p w:rsidR="005527C9" w:rsidRPr="008A01BD" w:rsidRDefault="005527C9" w:rsidP="00D71C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Basic Gas turbine and steam turbine Operation &amp; Maintenance</w:t>
            </w:r>
          </w:p>
          <w:p w:rsidR="005527C9" w:rsidRPr="008A01BD" w:rsidRDefault="005527C9" w:rsidP="00D71C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(Westinghouse Gas turbine, Model CW251B11, MHI Steam Turbine Model SCIF 30 and ZURN HRSG Boiler, Capacity 175 TPH). 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onducted By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0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Style w:val="e24kjd"/>
                <w:rFonts w:ascii="Times New Roman" w:hAnsi="Times New Roman" w:cs="Times New Roman"/>
                <w:bCs/>
              </w:rPr>
              <w:t xml:space="preserve">Pilipino and BPDB experts 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rrange By</w:t>
            </w:r>
          </w:p>
        </w:tc>
        <w:tc>
          <w:tcPr>
            <w:tcW w:w="630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Westmont Group</w:t>
            </w:r>
          </w:p>
        </w:tc>
      </w:tr>
      <w:tr w:rsidR="005527C9" w:rsidRPr="008A01BD" w:rsidTr="005527C9">
        <w:tc>
          <w:tcPr>
            <w:tcW w:w="1165" w:type="dxa"/>
            <w:vMerge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5527C9" w:rsidRPr="008A01BD" w:rsidRDefault="005527C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6300" w:type="dxa"/>
          </w:tcPr>
          <w:p w:rsidR="005527C9" w:rsidRPr="008A01BD" w:rsidRDefault="005527C9" w:rsidP="00D71C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October 25, 1998 to December 23, 1998. </w:t>
            </w:r>
          </w:p>
        </w:tc>
      </w:tr>
    </w:tbl>
    <w:p w:rsidR="004C584A" w:rsidRPr="008A01BD" w:rsidRDefault="004C584A" w:rsidP="004E5BC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165"/>
        <w:gridCol w:w="1890"/>
        <w:gridCol w:w="6390"/>
      </w:tblGrid>
      <w:tr w:rsidR="00294B59" w:rsidRPr="008A01BD" w:rsidTr="00294B59">
        <w:tc>
          <w:tcPr>
            <w:tcW w:w="1165" w:type="dxa"/>
            <w:vMerge w:val="restart"/>
          </w:tcPr>
          <w:p w:rsidR="00294B59" w:rsidRDefault="00294B59" w:rsidP="00294B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4B59" w:rsidRDefault="00294B59" w:rsidP="00294B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4B59" w:rsidRPr="008A01BD" w:rsidRDefault="00294B59" w:rsidP="00294B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raining Tittle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Generation, Transmission and Distribution of electrical power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onducted By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enTR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hanmondi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, Dhaka. 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rrange By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Westmont Group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June 27, 2000 to July 06, 2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863604" w:rsidRPr="008A01BD" w:rsidRDefault="00DC46CA" w:rsidP="00D71CA5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165"/>
        <w:gridCol w:w="1890"/>
        <w:gridCol w:w="6390"/>
      </w:tblGrid>
      <w:tr w:rsidR="00294B59" w:rsidRPr="008A01BD" w:rsidTr="00294B59">
        <w:tc>
          <w:tcPr>
            <w:tcW w:w="1165" w:type="dxa"/>
            <w:vMerge w:val="restart"/>
          </w:tcPr>
          <w:p w:rsidR="00294B59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4B59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4B59" w:rsidRPr="008A01BD" w:rsidRDefault="00294B59" w:rsidP="00294B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raining Tittle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WHRB &amp; Condensing type turbine operation. 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onducted By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M.E.Energy</w:t>
            </w:r>
            <w:proofErr w:type="spellEnd"/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 Pvt. Ltd, India and Triveni Turbines Ltd, India. 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rrange By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United Group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May 15, 2015 to May 24, 2015.</w:t>
            </w:r>
          </w:p>
        </w:tc>
      </w:tr>
    </w:tbl>
    <w:p w:rsidR="004E5BC3" w:rsidRPr="008A01BD" w:rsidRDefault="004E5BC3" w:rsidP="00D71CA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165"/>
        <w:gridCol w:w="1890"/>
        <w:gridCol w:w="6390"/>
      </w:tblGrid>
      <w:tr w:rsidR="00294B59" w:rsidRPr="008A01BD" w:rsidTr="00294B59">
        <w:tc>
          <w:tcPr>
            <w:tcW w:w="1165" w:type="dxa"/>
            <w:vMerge w:val="restart"/>
          </w:tcPr>
          <w:p w:rsidR="00294B59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4B59" w:rsidRPr="008A01BD" w:rsidRDefault="00294B59" w:rsidP="00294B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Training Tittle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Condensing type turbine Factory test. 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Conducted By</w:t>
            </w: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 xml:space="preserve">Triveni Turbines Ltd, Bangalore, India. 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Arrange By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United Group</w:t>
            </w:r>
          </w:p>
        </w:tc>
      </w:tr>
      <w:tr w:rsidR="00294B59" w:rsidRPr="008A01BD" w:rsidTr="00294B59">
        <w:tc>
          <w:tcPr>
            <w:tcW w:w="1165" w:type="dxa"/>
            <w:vMerge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6390" w:type="dxa"/>
          </w:tcPr>
          <w:p w:rsidR="00294B59" w:rsidRPr="008A01BD" w:rsidRDefault="00294B59" w:rsidP="008E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01BD">
              <w:rPr>
                <w:rFonts w:ascii="Times New Roman" w:hAnsi="Times New Roman" w:cs="Times New Roman"/>
                <w:sz w:val="24"/>
                <w:szCs w:val="24"/>
              </w:rPr>
              <w:t>December 10, 2018 to December 14, 2018.</w:t>
            </w:r>
          </w:p>
        </w:tc>
      </w:tr>
    </w:tbl>
    <w:p w:rsidR="00236200" w:rsidRPr="008A01BD" w:rsidRDefault="00236200" w:rsidP="00D71CA5">
      <w:pPr>
        <w:rPr>
          <w:rFonts w:ascii="Times New Roman" w:hAnsi="Times New Roman" w:cs="Times New Roman"/>
          <w:sz w:val="24"/>
          <w:szCs w:val="24"/>
        </w:rPr>
      </w:pPr>
    </w:p>
    <w:p w:rsidR="00E251D4" w:rsidRPr="008A01BD" w:rsidRDefault="00E251D4" w:rsidP="00236200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PERSONAL INFORMATION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Father’s </w:t>
      </w:r>
      <w:r w:rsidR="00236200" w:rsidRPr="008A01BD">
        <w:rPr>
          <w:rFonts w:ascii="Times New Roman" w:hAnsi="Times New Roman" w:cs="Times New Roman"/>
          <w:sz w:val="24"/>
          <w:szCs w:val="24"/>
        </w:rPr>
        <w:t>name</w:t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  <w:t>:</w:t>
      </w:r>
      <w:r w:rsidRPr="008A01BD">
        <w:rPr>
          <w:rFonts w:ascii="Times New Roman" w:hAnsi="Times New Roman" w:cs="Times New Roman"/>
          <w:sz w:val="24"/>
          <w:szCs w:val="24"/>
        </w:rPr>
        <w:t xml:space="preserve"> Md. Amine Ullah.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Mother’s name </w:t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 xml:space="preserve">: Late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Zakera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Begum.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Date of birth </w:t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>: January 01, 1973.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Nationality </w:t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>: Bangladeshi.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Religion </w:t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>: Muslim.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Marital Status </w:t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="00236200" w:rsidRPr="008A01BD">
        <w:rPr>
          <w:rFonts w:ascii="Times New Roman" w:hAnsi="Times New Roman" w:cs="Times New Roman"/>
          <w:sz w:val="24"/>
          <w:szCs w:val="24"/>
        </w:rPr>
        <w:tab/>
      </w:r>
      <w:r w:rsidRPr="008A01BD">
        <w:rPr>
          <w:rFonts w:ascii="Times New Roman" w:hAnsi="Times New Roman" w:cs="Times New Roman"/>
          <w:sz w:val="24"/>
          <w:szCs w:val="24"/>
        </w:rPr>
        <w:t>: Married.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DECLARATION</w:t>
      </w:r>
    </w:p>
    <w:p w:rsidR="00E251D4" w:rsidRPr="008A01BD" w:rsidRDefault="00E251D4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I hereby declare that all the information given in this CV is complete and accurate to the best of my</w:t>
      </w:r>
      <w:r w:rsidR="004D264B" w:rsidRPr="008A01BD">
        <w:rPr>
          <w:rFonts w:ascii="Times New Roman" w:hAnsi="Times New Roman" w:cs="Times New Roman"/>
          <w:sz w:val="24"/>
          <w:szCs w:val="24"/>
        </w:rPr>
        <w:t xml:space="preserve"> </w:t>
      </w:r>
      <w:r w:rsidRPr="008A01BD">
        <w:rPr>
          <w:rFonts w:ascii="Times New Roman" w:hAnsi="Times New Roman" w:cs="Times New Roman"/>
          <w:sz w:val="24"/>
          <w:szCs w:val="24"/>
        </w:rPr>
        <w:t>knowledge. I may assure you, I will do my best to satisfy you with my work if I am appointed.</w:t>
      </w:r>
    </w:p>
    <w:p w:rsidR="004D706B" w:rsidRDefault="004D706B" w:rsidP="00E251D4">
      <w:pPr>
        <w:rPr>
          <w:rFonts w:ascii="Times New Roman" w:hAnsi="Times New Roman" w:cs="Times New Roman"/>
          <w:sz w:val="24"/>
          <w:szCs w:val="24"/>
        </w:rPr>
      </w:pPr>
    </w:p>
    <w:p w:rsidR="004D706B" w:rsidRDefault="00A270CA" w:rsidP="00E251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746DAA" wp14:editId="5FA01D13">
            <wp:extent cx="1628775" cy="361315"/>
            <wp:effectExtent l="0" t="0" r="952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464" cy="380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1D4" w:rsidRPr="008A01BD" w:rsidRDefault="00236200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Mohammed Rafique Ullah Bhuiyan</w:t>
      </w:r>
    </w:p>
    <w:p w:rsidR="00236200" w:rsidRPr="008A01BD" w:rsidRDefault="00236200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In charge (Boiler and Turbine) </w:t>
      </w:r>
    </w:p>
    <w:p w:rsidR="00236200" w:rsidRPr="008A01BD" w:rsidRDefault="00236200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 xml:space="preserve">United </w:t>
      </w:r>
      <w:proofErr w:type="spellStart"/>
      <w:r w:rsidRPr="008A01BD">
        <w:rPr>
          <w:rFonts w:ascii="Times New Roman" w:hAnsi="Times New Roman" w:cs="Times New Roman"/>
          <w:sz w:val="24"/>
          <w:szCs w:val="24"/>
        </w:rPr>
        <w:t>Asuganj</w:t>
      </w:r>
      <w:proofErr w:type="spellEnd"/>
      <w:r w:rsidRPr="008A01BD">
        <w:rPr>
          <w:rFonts w:ascii="Times New Roman" w:hAnsi="Times New Roman" w:cs="Times New Roman"/>
          <w:sz w:val="24"/>
          <w:szCs w:val="24"/>
        </w:rPr>
        <w:t xml:space="preserve"> Energy Limited </w:t>
      </w:r>
      <w:r w:rsidR="00294B59">
        <w:rPr>
          <w:rFonts w:ascii="Times New Roman" w:hAnsi="Times New Roman" w:cs="Times New Roman"/>
          <w:sz w:val="24"/>
          <w:szCs w:val="24"/>
        </w:rPr>
        <w:t>(UAEL)</w:t>
      </w:r>
    </w:p>
    <w:p w:rsidR="00236200" w:rsidRPr="008A01BD" w:rsidRDefault="0075579A" w:rsidP="00E251D4">
      <w:pPr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200MW Modular Combined Cycle Power Plant</w:t>
      </w:r>
    </w:p>
    <w:p w:rsidR="00A270CA" w:rsidRDefault="00A270CA" w:rsidP="00E251D4">
      <w:pPr>
        <w:rPr>
          <w:rFonts w:ascii="Times New Roman" w:hAnsi="Times New Roman" w:cs="Times New Roman"/>
          <w:sz w:val="24"/>
          <w:szCs w:val="24"/>
        </w:rPr>
      </w:pPr>
    </w:p>
    <w:p w:rsidR="00E251D4" w:rsidRDefault="00E251D4" w:rsidP="00A270CA">
      <w:pPr>
        <w:shd w:val="clear" w:color="auto" w:fill="E7E6E6" w:themeFill="background2"/>
        <w:rPr>
          <w:rFonts w:ascii="Times New Roman" w:hAnsi="Times New Roman" w:cs="Times New Roman"/>
          <w:sz w:val="24"/>
          <w:szCs w:val="24"/>
        </w:rPr>
      </w:pPr>
      <w:r w:rsidRPr="008A01BD">
        <w:rPr>
          <w:rFonts w:ascii="Times New Roman" w:hAnsi="Times New Roman" w:cs="Times New Roman"/>
          <w:sz w:val="24"/>
          <w:szCs w:val="24"/>
        </w:rPr>
        <w:t>REFERENCES:</w:t>
      </w:r>
    </w:p>
    <w:tbl>
      <w:tblPr>
        <w:tblStyle w:val="TableGrid"/>
        <w:tblW w:w="10800" w:type="dxa"/>
        <w:tblInd w:w="-635" w:type="dxa"/>
        <w:tblLook w:val="04A0" w:firstRow="1" w:lastRow="0" w:firstColumn="1" w:lastColumn="0" w:noHBand="0" w:noVBand="1"/>
      </w:tblPr>
      <w:tblGrid>
        <w:gridCol w:w="3510"/>
        <w:gridCol w:w="3690"/>
        <w:gridCol w:w="3600"/>
      </w:tblGrid>
      <w:tr w:rsidR="00FB1F52" w:rsidTr="00294B59">
        <w:tc>
          <w:tcPr>
            <w:tcW w:w="3510" w:type="dxa"/>
          </w:tcPr>
          <w:p w:rsidR="00917CB7" w:rsidRPr="00A270CA" w:rsidRDefault="00917CB7" w:rsidP="00917C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270CA">
              <w:rPr>
                <w:rFonts w:ascii="Times New Roman" w:hAnsi="Times New Roman" w:cs="Times New Roman"/>
                <w:b/>
                <w:sz w:val="24"/>
                <w:szCs w:val="24"/>
              </w:rPr>
              <w:t>Polash</w:t>
            </w:r>
            <w:proofErr w:type="spellEnd"/>
            <w:r w:rsidRPr="00A270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270CA">
              <w:rPr>
                <w:rFonts w:ascii="Times New Roman" w:hAnsi="Times New Roman" w:cs="Times New Roman"/>
                <w:b/>
                <w:sz w:val="24"/>
                <w:szCs w:val="24"/>
              </w:rPr>
              <w:t>Kanti</w:t>
            </w:r>
            <w:proofErr w:type="spellEnd"/>
            <w:r w:rsidRPr="00A270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270CA">
              <w:rPr>
                <w:rFonts w:ascii="Times New Roman" w:hAnsi="Times New Roman" w:cs="Times New Roman"/>
                <w:b/>
                <w:sz w:val="24"/>
                <w:szCs w:val="24"/>
              </w:rPr>
              <w:t>Shaha</w:t>
            </w:r>
            <w:proofErr w:type="spellEnd"/>
          </w:p>
          <w:p w:rsidR="00917CB7" w:rsidRPr="00A270CA" w:rsidRDefault="00917CB7" w:rsidP="00917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  <w:r w:rsidR="00294B59" w:rsidRPr="00A270C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 50 MW gas Engine Power Plant</w:t>
            </w:r>
          </w:p>
          <w:p w:rsidR="00917CB7" w:rsidRPr="00A270CA" w:rsidRDefault="00FB1F52" w:rsidP="00917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Ashuganj</w:t>
            </w:r>
            <w:proofErr w:type="spellEnd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 Power Station Company Limited</w:t>
            </w:r>
            <w:r w:rsidR="00917CB7" w:rsidRPr="00A270C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17CB7" w:rsidRPr="00A270CA" w:rsidRDefault="00917CB7" w:rsidP="00917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Ashuganj</w:t>
            </w:r>
            <w:proofErr w:type="spellEnd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Brahmanbaria</w:t>
            </w:r>
            <w:proofErr w:type="spellEnd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, Bangladesh</w:t>
            </w:r>
          </w:p>
          <w:p w:rsidR="00917CB7" w:rsidRPr="00A270CA" w:rsidRDefault="00917CB7" w:rsidP="00917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  <w:r w:rsidR="00294B59" w:rsidRPr="00A270CA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: +8801715474734</w:t>
            </w:r>
          </w:p>
          <w:p w:rsidR="00917CB7" w:rsidRPr="00A270CA" w:rsidRDefault="00917CB7" w:rsidP="00917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 w:rsidR="00294B59" w:rsidRPr="00A270CA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: palashbuet03@gmail.com</w:t>
            </w:r>
          </w:p>
          <w:p w:rsidR="00917CB7" w:rsidRPr="00A270CA" w:rsidRDefault="00917CB7" w:rsidP="00917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Relation: Younger brother.</w:t>
            </w:r>
          </w:p>
          <w:p w:rsidR="00917CB7" w:rsidRPr="00A270CA" w:rsidRDefault="00917CB7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FB1F52" w:rsidRPr="00A270CA" w:rsidRDefault="00FB1F52" w:rsidP="00FB1F52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meen Ahmad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puty General Manager – O&amp;M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United Engineering &amp; Power Services Limited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ted Group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ne: 09666700900 Ext 169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ll: 01951155031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ttp//:www.united.com.bd</w:t>
            </w:r>
          </w:p>
          <w:p w:rsidR="00917CB7" w:rsidRPr="00A270CA" w:rsidRDefault="00FB1F52" w:rsidP="00E25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E-mail : ameen.ahmad@united.com.bd</w:t>
            </w:r>
          </w:p>
        </w:tc>
        <w:tc>
          <w:tcPr>
            <w:tcW w:w="3600" w:type="dxa"/>
          </w:tcPr>
          <w:p w:rsidR="00FB1F52" w:rsidRPr="00A270CA" w:rsidRDefault="00FB1F52" w:rsidP="00FB1F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Charls</w:t>
            </w:r>
            <w:proofErr w:type="spellEnd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 Darwin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Lecturer.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Department of Statics,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 Begum </w:t>
            </w:r>
            <w:proofErr w:type="spellStart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Rokeya</w:t>
            </w:r>
            <w:proofErr w:type="spellEnd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527C9" w:rsidRPr="00A270CA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niversity,</w:t>
            </w:r>
            <w:r w:rsidR="005527C9" w:rsidRPr="00A270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Rangpur</w:t>
            </w:r>
            <w:proofErr w:type="spellEnd"/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Mobile: +8801716602151</w:t>
            </w:r>
          </w:p>
          <w:p w:rsidR="00FB1F52" w:rsidRPr="00A270CA" w:rsidRDefault="00FB1F52" w:rsidP="00FB1F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Email: charls_du358@yahoo.com</w:t>
            </w:r>
          </w:p>
          <w:p w:rsidR="00917CB7" w:rsidRPr="00A270CA" w:rsidRDefault="00FB1F52" w:rsidP="00FB1F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0CA">
              <w:rPr>
                <w:rFonts w:ascii="Times New Roman" w:hAnsi="Times New Roman" w:cs="Times New Roman"/>
                <w:sz w:val="24"/>
                <w:szCs w:val="24"/>
              </w:rPr>
              <w:t>Relation: Brother-in-Law</w:t>
            </w:r>
          </w:p>
        </w:tc>
      </w:tr>
    </w:tbl>
    <w:p w:rsidR="00917CB7" w:rsidRPr="008A01BD" w:rsidRDefault="00917CB7" w:rsidP="00E251D4">
      <w:pPr>
        <w:rPr>
          <w:rFonts w:ascii="Times New Roman" w:hAnsi="Times New Roman" w:cs="Times New Roman"/>
          <w:sz w:val="24"/>
          <w:szCs w:val="24"/>
        </w:rPr>
      </w:pPr>
    </w:p>
    <w:sectPr w:rsidR="00917CB7" w:rsidRPr="008A01BD" w:rsidSect="007A5B07">
      <w:pgSz w:w="11907" w:h="16839" w:code="9"/>
      <w:pgMar w:top="432" w:right="1440" w:bottom="30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03B1A"/>
    <w:multiLevelType w:val="hybridMultilevel"/>
    <w:tmpl w:val="10E2E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5F2CD5"/>
    <w:multiLevelType w:val="hybridMultilevel"/>
    <w:tmpl w:val="2348C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614EAC"/>
    <w:multiLevelType w:val="hybridMultilevel"/>
    <w:tmpl w:val="E276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6149E2"/>
    <w:multiLevelType w:val="hybridMultilevel"/>
    <w:tmpl w:val="75FE1A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DB276D"/>
    <w:multiLevelType w:val="hybridMultilevel"/>
    <w:tmpl w:val="5B58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2C48F6"/>
    <w:multiLevelType w:val="hybridMultilevel"/>
    <w:tmpl w:val="616CD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0F12D3"/>
    <w:multiLevelType w:val="hybridMultilevel"/>
    <w:tmpl w:val="C9AA1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496C3B"/>
    <w:multiLevelType w:val="hybridMultilevel"/>
    <w:tmpl w:val="A75C1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35575F"/>
    <w:multiLevelType w:val="hybridMultilevel"/>
    <w:tmpl w:val="BB3C868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CC8C596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9">
    <w:nsid w:val="483276B5"/>
    <w:multiLevelType w:val="hybridMultilevel"/>
    <w:tmpl w:val="949A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5A246B"/>
    <w:multiLevelType w:val="hybridMultilevel"/>
    <w:tmpl w:val="7E3C40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B84540C"/>
    <w:multiLevelType w:val="hybridMultilevel"/>
    <w:tmpl w:val="0E0E7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570D9B"/>
    <w:multiLevelType w:val="hybridMultilevel"/>
    <w:tmpl w:val="268E6F9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>
    <w:nsid w:val="63FC15C8"/>
    <w:multiLevelType w:val="hybridMultilevel"/>
    <w:tmpl w:val="BDD4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F53AB4"/>
    <w:multiLevelType w:val="hybridMultilevel"/>
    <w:tmpl w:val="E8080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DD96B65"/>
    <w:multiLevelType w:val="hybridMultilevel"/>
    <w:tmpl w:val="8BF48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E159C8"/>
    <w:multiLevelType w:val="hybridMultilevel"/>
    <w:tmpl w:val="0AF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A63C71"/>
    <w:multiLevelType w:val="hybridMultilevel"/>
    <w:tmpl w:val="423A0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A642D53"/>
    <w:multiLevelType w:val="hybridMultilevel"/>
    <w:tmpl w:val="8B166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DC61BB"/>
    <w:multiLevelType w:val="hybridMultilevel"/>
    <w:tmpl w:val="86841B4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2"/>
  </w:num>
  <w:num w:numId="4">
    <w:abstractNumId w:val="13"/>
  </w:num>
  <w:num w:numId="5">
    <w:abstractNumId w:val="15"/>
  </w:num>
  <w:num w:numId="6">
    <w:abstractNumId w:val="12"/>
  </w:num>
  <w:num w:numId="7">
    <w:abstractNumId w:val="4"/>
  </w:num>
  <w:num w:numId="8">
    <w:abstractNumId w:val="8"/>
  </w:num>
  <w:num w:numId="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"/>
  </w:num>
  <w:num w:numId="12">
    <w:abstractNumId w:val="17"/>
  </w:num>
  <w:num w:numId="13">
    <w:abstractNumId w:val="3"/>
  </w:num>
  <w:num w:numId="14">
    <w:abstractNumId w:val="14"/>
  </w:num>
  <w:num w:numId="15">
    <w:abstractNumId w:val="11"/>
  </w:num>
  <w:num w:numId="16">
    <w:abstractNumId w:val="5"/>
  </w:num>
  <w:num w:numId="17">
    <w:abstractNumId w:val="7"/>
  </w:num>
  <w:num w:numId="18">
    <w:abstractNumId w:val="18"/>
  </w:num>
  <w:num w:numId="19">
    <w:abstractNumId w:val="1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0MDE2MjM1MjIwNjNQ0lEKTi0uzszPAykwqwUA2X9JxiwAAAA="/>
  </w:docVars>
  <w:rsids>
    <w:rsidRoot w:val="00E251D4"/>
    <w:rsid w:val="000036D6"/>
    <w:rsid w:val="00027E71"/>
    <w:rsid w:val="00030CA8"/>
    <w:rsid w:val="000A1CF6"/>
    <w:rsid w:val="000E2034"/>
    <w:rsid w:val="000E666E"/>
    <w:rsid w:val="00144506"/>
    <w:rsid w:val="001C486B"/>
    <w:rsid w:val="001E072B"/>
    <w:rsid w:val="001F54E5"/>
    <w:rsid w:val="001F63A7"/>
    <w:rsid w:val="0022040B"/>
    <w:rsid w:val="00227406"/>
    <w:rsid w:val="00231280"/>
    <w:rsid w:val="00236200"/>
    <w:rsid w:val="002452D4"/>
    <w:rsid w:val="0024775F"/>
    <w:rsid w:val="0026278D"/>
    <w:rsid w:val="002638AB"/>
    <w:rsid w:val="00294B59"/>
    <w:rsid w:val="002A75AA"/>
    <w:rsid w:val="002F7AF3"/>
    <w:rsid w:val="00303565"/>
    <w:rsid w:val="00304494"/>
    <w:rsid w:val="00356E85"/>
    <w:rsid w:val="003734E9"/>
    <w:rsid w:val="0041708A"/>
    <w:rsid w:val="004248E5"/>
    <w:rsid w:val="00426206"/>
    <w:rsid w:val="004A1CB1"/>
    <w:rsid w:val="004A7FCA"/>
    <w:rsid w:val="004B148F"/>
    <w:rsid w:val="004C584A"/>
    <w:rsid w:val="004D264B"/>
    <w:rsid w:val="004D706B"/>
    <w:rsid w:val="004E5BC3"/>
    <w:rsid w:val="004F5991"/>
    <w:rsid w:val="0051781D"/>
    <w:rsid w:val="00523559"/>
    <w:rsid w:val="0054443F"/>
    <w:rsid w:val="005527C9"/>
    <w:rsid w:val="005D2040"/>
    <w:rsid w:val="00623F34"/>
    <w:rsid w:val="006467FC"/>
    <w:rsid w:val="00657708"/>
    <w:rsid w:val="00657D22"/>
    <w:rsid w:val="006610ED"/>
    <w:rsid w:val="0069163A"/>
    <w:rsid w:val="006B6414"/>
    <w:rsid w:val="006C2133"/>
    <w:rsid w:val="006C7F1E"/>
    <w:rsid w:val="006F72F0"/>
    <w:rsid w:val="00726AC7"/>
    <w:rsid w:val="0075579A"/>
    <w:rsid w:val="007673EC"/>
    <w:rsid w:val="00781E1B"/>
    <w:rsid w:val="007A3487"/>
    <w:rsid w:val="007A5B07"/>
    <w:rsid w:val="007C1523"/>
    <w:rsid w:val="007E0C82"/>
    <w:rsid w:val="007E1764"/>
    <w:rsid w:val="00830F40"/>
    <w:rsid w:val="0085687D"/>
    <w:rsid w:val="0086230F"/>
    <w:rsid w:val="00863604"/>
    <w:rsid w:val="00892B29"/>
    <w:rsid w:val="008A01BD"/>
    <w:rsid w:val="008C1123"/>
    <w:rsid w:val="008C7813"/>
    <w:rsid w:val="008E16AA"/>
    <w:rsid w:val="008E734F"/>
    <w:rsid w:val="008F196D"/>
    <w:rsid w:val="00917CB7"/>
    <w:rsid w:val="009209D9"/>
    <w:rsid w:val="00922EDA"/>
    <w:rsid w:val="00927FBD"/>
    <w:rsid w:val="009934A7"/>
    <w:rsid w:val="009A2D55"/>
    <w:rsid w:val="009A571A"/>
    <w:rsid w:val="009B573E"/>
    <w:rsid w:val="009F1DE2"/>
    <w:rsid w:val="00A15ECC"/>
    <w:rsid w:val="00A270CA"/>
    <w:rsid w:val="00A55DD3"/>
    <w:rsid w:val="00A570C1"/>
    <w:rsid w:val="00A64CFF"/>
    <w:rsid w:val="00A86E8E"/>
    <w:rsid w:val="00A91C4F"/>
    <w:rsid w:val="00A9485C"/>
    <w:rsid w:val="00A975BD"/>
    <w:rsid w:val="00AB30F7"/>
    <w:rsid w:val="00B20221"/>
    <w:rsid w:val="00B52E60"/>
    <w:rsid w:val="00B8387F"/>
    <w:rsid w:val="00BA4A5D"/>
    <w:rsid w:val="00BA66B1"/>
    <w:rsid w:val="00BD50F0"/>
    <w:rsid w:val="00C0146D"/>
    <w:rsid w:val="00C0310A"/>
    <w:rsid w:val="00C30621"/>
    <w:rsid w:val="00C30E0C"/>
    <w:rsid w:val="00CC6AEB"/>
    <w:rsid w:val="00CD2D4F"/>
    <w:rsid w:val="00D00D8B"/>
    <w:rsid w:val="00D031D9"/>
    <w:rsid w:val="00D36FA9"/>
    <w:rsid w:val="00D71CA5"/>
    <w:rsid w:val="00D738D7"/>
    <w:rsid w:val="00D85E93"/>
    <w:rsid w:val="00DC32E5"/>
    <w:rsid w:val="00DC46CA"/>
    <w:rsid w:val="00E14C1B"/>
    <w:rsid w:val="00E251D4"/>
    <w:rsid w:val="00E34815"/>
    <w:rsid w:val="00E422E8"/>
    <w:rsid w:val="00E92150"/>
    <w:rsid w:val="00F43D30"/>
    <w:rsid w:val="00F855E8"/>
    <w:rsid w:val="00FA4A0D"/>
    <w:rsid w:val="00FB1F52"/>
    <w:rsid w:val="00FC071A"/>
    <w:rsid w:val="00FD0EE3"/>
    <w:rsid w:val="00FD1D8C"/>
    <w:rsid w:val="00FE4B01"/>
    <w:rsid w:val="00FE7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B67670-16BB-4C2A-B095-C2D16BC08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0D8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E16AA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C21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24kjd">
    <w:name w:val="e24kjd"/>
    <w:basedOn w:val="DefaultParagraphFont"/>
    <w:rsid w:val="00623F34"/>
  </w:style>
  <w:style w:type="character" w:customStyle="1" w:styleId="st">
    <w:name w:val="st"/>
    <w:basedOn w:val="DefaultParagraphFont"/>
    <w:rsid w:val="002452D4"/>
  </w:style>
  <w:style w:type="character" w:styleId="Emphasis">
    <w:name w:val="Emphasis"/>
    <w:basedOn w:val="DefaultParagraphFont"/>
    <w:uiPriority w:val="20"/>
    <w:qFormat/>
    <w:rsid w:val="002452D4"/>
    <w:rPr>
      <w:i/>
      <w:iCs/>
    </w:rPr>
  </w:style>
  <w:style w:type="character" w:customStyle="1" w:styleId="f">
    <w:name w:val="f"/>
    <w:basedOn w:val="DefaultParagraphFont"/>
    <w:rsid w:val="0026278D"/>
  </w:style>
  <w:style w:type="character" w:customStyle="1" w:styleId="tlid-translation">
    <w:name w:val="tlid-translation"/>
    <w:basedOn w:val="DefaultParagraphFont"/>
    <w:rsid w:val="00B20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19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dbhuiyan39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9</Pages>
  <Words>2456</Words>
  <Characters>1400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46</cp:revision>
  <dcterms:created xsi:type="dcterms:W3CDTF">2019-06-26T00:58:00Z</dcterms:created>
  <dcterms:modified xsi:type="dcterms:W3CDTF">2019-07-02T02:18:00Z</dcterms:modified>
</cp:coreProperties>
</file>